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30E4" w:rsidRPr="002371C3" w:rsidRDefault="003C30E4" w:rsidP="00584A04">
      <w:pPr>
        <w:jc w:val="center"/>
        <w:rPr>
          <w:bCs/>
          <w:sz w:val="28"/>
          <w:szCs w:val="28"/>
        </w:rPr>
      </w:pPr>
      <w:r w:rsidRPr="002371C3">
        <w:rPr>
          <w:bCs/>
          <w:sz w:val="28"/>
          <w:szCs w:val="28"/>
        </w:rPr>
        <w:t>SPECIAL MEETING</w:t>
      </w:r>
    </w:p>
    <w:p w:rsidR="003C30E4" w:rsidRPr="002371C3" w:rsidRDefault="003C30E4" w:rsidP="00584A04">
      <w:pPr>
        <w:jc w:val="center"/>
        <w:rPr>
          <w:bCs/>
          <w:sz w:val="28"/>
          <w:szCs w:val="28"/>
        </w:rPr>
      </w:pPr>
      <w:r w:rsidRPr="002371C3">
        <w:rPr>
          <w:bCs/>
          <w:sz w:val="28"/>
          <w:szCs w:val="28"/>
        </w:rPr>
        <w:t>HUNTINGDON BOROUGH COUNCIL</w:t>
      </w:r>
    </w:p>
    <w:p w:rsidR="003C30E4" w:rsidRPr="002371C3" w:rsidRDefault="002230DA" w:rsidP="00584A04">
      <w:pPr>
        <w:jc w:val="center"/>
        <w:rPr>
          <w:bCs/>
          <w:sz w:val="28"/>
          <w:szCs w:val="28"/>
        </w:rPr>
      </w:pPr>
      <w:r w:rsidRPr="002371C3">
        <w:rPr>
          <w:bCs/>
          <w:sz w:val="28"/>
          <w:szCs w:val="28"/>
        </w:rPr>
        <w:t xml:space="preserve">JANUARY </w:t>
      </w:r>
      <w:r w:rsidR="00D54AB5" w:rsidRPr="002371C3">
        <w:rPr>
          <w:bCs/>
          <w:sz w:val="28"/>
          <w:szCs w:val="28"/>
        </w:rPr>
        <w:t>23</w:t>
      </w:r>
      <w:r w:rsidR="003C30E4" w:rsidRPr="002371C3">
        <w:rPr>
          <w:bCs/>
          <w:sz w:val="28"/>
          <w:szCs w:val="28"/>
        </w:rPr>
        <w:t>, 20</w:t>
      </w:r>
      <w:r w:rsidRPr="002371C3">
        <w:rPr>
          <w:bCs/>
          <w:sz w:val="28"/>
          <w:szCs w:val="28"/>
        </w:rPr>
        <w:t>18</w:t>
      </w:r>
    </w:p>
    <w:p w:rsidR="003C30E4" w:rsidRPr="002371C3" w:rsidRDefault="0053126E" w:rsidP="00584A04">
      <w:pPr>
        <w:jc w:val="center"/>
        <w:rPr>
          <w:bCs/>
          <w:sz w:val="28"/>
          <w:szCs w:val="28"/>
        </w:rPr>
      </w:pPr>
      <w:r w:rsidRPr="002371C3">
        <w:rPr>
          <w:bCs/>
          <w:sz w:val="28"/>
          <w:szCs w:val="28"/>
        </w:rPr>
        <w:t>6</w:t>
      </w:r>
      <w:r w:rsidR="00884B4E" w:rsidRPr="002371C3">
        <w:rPr>
          <w:bCs/>
          <w:sz w:val="28"/>
          <w:szCs w:val="28"/>
        </w:rPr>
        <w:t>:</w:t>
      </w:r>
      <w:r w:rsidR="00D54AB5" w:rsidRPr="002371C3">
        <w:rPr>
          <w:bCs/>
          <w:sz w:val="28"/>
          <w:szCs w:val="28"/>
        </w:rPr>
        <w:t>0</w:t>
      </w:r>
      <w:r w:rsidR="007C4A8F" w:rsidRPr="002371C3">
        <w:rPr>
          <w:bCs/>
          <w:sz w:val="28"/>
          <w:szCs w:val="28"/>
        </w:rPr>
        <w:t xml:space="preserve">0 </w:t>
      </w:r>
      <w:r w:rsidR="003C30E4" w:rsidRPr="002371C3">
        <w:rPr>
          <w:bCs/>
          <w:sz w:val="28"/>
          <w:szCs w:val="28"/>
        </w:rPr>
        <w:t>P.M.</w:t>
      </w:r>
    </w:p>
    <w:p w:rsidR="003C30E4" w:rsidRPr="002371C3" w:rsidRDefault="003C30E4" w:rsidP="00584A04">
      <w:pPr>
        <w:jc w:val="left"/>
        <w:rPr>
          <w:sz w:val="28"/>
          <w:szCs w:val="28"/>
        </w:rPr>
      </w:pPr>
    </w:p>
    <w:p w:rsidR="003C30E4" w:rsidRPr="002371C3" w:rsidRDefault="003C30E4" w:rsidP="00584A04">
      <w:pPr>
        <w:jc w:val="left"/>
        <w:rPr>
          <w:sz w:val="28"/>
          <w:szCs w:val="28"/>
        </w:rPr>
      </w:pPr>
      <w:r w:rsidRPr="002371C3">
        <w:rPr>
          <w:sz w:val="28"/>
          <w:szCs w:val="28"/>
        </w:rPr>
        <w:t xml:space="preserve">A Special Meeting of Huntingdon Borough Council was held on </w:t>
      </w:r>
      <w:r w:rsidR="009E0762" w:rsidRPr="002371C3">
        <w:rPr>
          <w:sz w:val="28"/>
          <w:szCs w:val="28"/>
        </w:rPr>
        <w:t>T</w:t>
      </w:r>
      <w:r w:rsidR="00D54AB5" w:rsidRPr="002371C3">
        <w:rPr>
          <w:sz w:val="28"/>
          <w:szCs w:val="28"/>
        </w:rPr>
        <w:t>ues</w:t>
      </w:r>
      <w:r w:rsidR="00DC46C1" w:rsidRPr="002371C3">
        <w:rPr>
          <w:sz w:val="28"/>
          <w:szCs w:val="28"/>
        </w:rPr>
        <w:t>day</w:t>
      </w:r>
      <w:r w:rsidR="004229DC" w:rsidRPr="002371C3">
        <w:rPr>
          <w:sz w:val="28"/>
          <w:szCs w:val="28"/>
        </w:rPr>
        <w:t xml:space="preserve">, </w:t>
      </w:r>
      <w:r w:rsidR="007777FF" w:rsidRPr="002371C3">
        <w:rPr>
          <w:sz w:val="28"/>
          <w:szCs w:val="28"/>
        </w:rPr>
        <w:t xml:space="preserve">January </w:t>
      </w:r>
      <w:r w:rsidR="00D54AB5" w:rsidRPr="002371C3">
        <w:rPr>
          <w:sz w:val="28"/>
          <w:szCs w:val="28"/>
        </w:rPr>
        <w:t>23</w:t>
      </w:r>
      <w:r w:rsidR="007777FF" w:rsidRPr="002371C3">
        <w:rPr>
          <w:sz w:val="28"/>
          <w:szCs w:val="28"/>
        </w:rPr>
        <w:t xml:space="preserve">, </w:t>
      </w:r>
      <w:r w:rsidRPr="002371C3">
        <w:rPr>
          <w:noProof/>
          <w:sz w:val="28"/>
          <w:szCs w:val="28"/>
        </w:rPr>
        <w:t>201</w:t>
      </w:r>
      <w:r w:rsidR="007777FF" w:rsidRPr="002371C3">
        <w:rPr>
          <w:noProof/>
          <w:sz w:val="28"/>
          <w:szCs w:val="28"/>
        </w:rPr>
        <w:t>8</w:t>
      </w:r>
      <w:r w:rsidRPr="002371C3">
        <w:rPr>
          <w:noProof/>
          <w:sz w:val="28"/>
          <w:szCs w:val="28"/>
        </w:rPr>
        <w:t>,</w:t>
      </w:r>
      <w:r w:rsidRPr="002371C3">
        <w:rPr>
          <w:sz w:val="28"/>
          <w:szCs w:val="28"/>
        </w:rPr>
        <w:t xml:space="preserve"> at </w:t>
      </w:r>
      <w:r w:rsidR="00382CFF" w:rsidRPr="002371C3">
        <w:rPr>
          <w:sz w:val="28"/>
          <w:szCs w:val="28"/>
        </w:rPr>
        <w:t>6</w:t>
      </w:r>
      <w:r w:rsidRPr="002371C3">
        <w:rPr>
          <w:sz w:val="28"/>
          <w:szCs w:val="28"/>
        </w:rPr>
        <w:t>:</w:t>
      </w:r>
      <w:r w:rsidR="00382CFF" w:rsidRPr="002371C3">
        <w:rPr>
          <w:sz w:val="28"/>
          <w:szCs w:val="28"/>
        </w:rPr>
        <w:t>0</w:t>
      </w:r>
      <w:r w:rsidRPr="002371C3">
        <w:rPr>
          <w:sz w:val="28"/>
          <w:szCs w:val="28"/>
        </w:rPr>
        <w:t>0 p.m. in the Borough Council Chambers, 530 Washington Street, Huntingdon, PA  16652.</w:t>
      </w:r>
    </w:p>
    <w:p w:rsidR="003C30E4" w:rsidRPr="002371C3" w:rsidRDefault="003C30E4" w:rsidP="00584A04">
      <w:pPr>
        <w:jc w:val="left"/>
        <w:rPr>
          <w:sz w:val="28"/>
          <w:szCs w:val="28"/>
        </w:rPr>
      </w:pPr>
    </w:p>
    <w:p w:rsidR="00584A04" w:rsidRPr="002371C3" w:rsidRDefault="00584A04" w:rsidP="00584A04">
      <w:pPr>
        <w:jc w:val="left"/>
        <w:rPr>
          <w:sz w:val="28"/>
          <w:szCs w:val="28"/>
        </w:rPr>
      </w:pPr>
      <w:r w:rsidRPr="002371C3">
        <w:rPr>
          <w:sz w:val="28"/>
          <w:szCs w:val="28"/>
        </w:rPr>
        <w:t>Sign in Sheet is attached.</w:t>
      </w:r>
    </w:p>
    <w:p w:rsidR="00584A04" w:rsidRPr="002371C3" w:rsidRDefault="00584A04" w:rsidP="00584A04">
      <w:pPr>
        <w:jc w:val="left"/>
        <w:rPr>
          <w:sz w:val="28"/>
          <w:szCs w:val="28"/>
        </w:rPr>
      </w:pPr>
    </w:p>
    <w:p w:rsidR="003C30E4" w:rsidRPr="002371C3" w:rsidRDefault="003C30E4" w:rsidP="00584A04">
      <w:pPr>
        <w:jc w:val="left"/>
        <w:rPr>
          <w:sz w:val="28"/>
          <w:szCs w:val="28"/>
        </w:rPr>
      </w:pPr>
      <w:r w:rsidRPr="002371C3">
        <w:rPr>
          <w:sz w:val="28"/>
          <w:szCs w:val="28"/>
        </w:rPr>
        <w:t xml:space="preserve">The following members were present for the meeting: Vice President </w:t>
      </w:r>
      <w:r w:rsidR="007777FF" w:rsidRPr="002371C3">
        <w:rPr>
          <w:sz w:val="28"/>
          <w:szCs w:val="28"/>
        </w:rPr>
        <w:t>Sean Steeg</w:t>
      </w:r>
      <w:r w:rsidRPr="002371C3">
        <w:rPr>
          <w:sz w:val="28"/>
          <w:szCs w:val="28"/>
        </w:rPr>
        <w:t xml:space="preserve">, </w:t>
      </w:r>
      <w:r w:rsidR="007777FF" w:rsidRPr="002371C3">
        <w:rPr>
          <w:sz w:val="28"/>
          <w:szCs w:val="28"/>
        </w:rPr>
        <w:t>Terry Green, Johnathan Hyde, Dave Quarry</w:t>
      </w:r>
      <w:r w:rsidR="009E0762" w:rsidRPr="002371C3">
        <w:rPr>
          <w:sz w:val="28"/>
          <w:szCs w:val="28"/>
        </w:rPr>
        <w:t xml:space="preserve">, </w:t>
      </w:r>
      <w:r w:rsidR="00C84A00" w:rsidRPr="002371C3">
        <w:rPr>
          <w:sz w:val="28"/>
          <w:szCs w:val="28"/>
        </w:rPr>
        <w:t xml:space="preserve">Mayor David Wessels, </w:t>
      </w:r>
      <w:r w:rsidR="007777FF" w:rsidRPr="002371C3">
        <w:rPr>
          <w:sz w:val="28"/>
          <w:szCs w:val="28"/>
        </w:rPr>
        <w:t xml:space="preserve">and </w:t>
      </w:r>
      <w:r w:rsidRPr="002371C3">
        <w:rPr>
          <w:sz w:val="28"/>
          <w:szCs w:val="28"/>
        </w:rPr>
        <w:t>Borou</w:t>
      </w:r>
      <w:r w:rsidR="007777FF" w:rsidRPr="002371C3">
        <w:rPr>
          <w:sz w:val="28"/>
          <w:szCs w:val="28"/>
        </w:rPr>
        <w:t>gh Secretary Melody J. Parsons.</w:t>
      </w:r>
    </w:p>
    <w:p w:rsidR="003C30E4" w:rsidRPr="002371C3" w:rsidRDefault="003C30E4" w:rsidP="00584A04">
      <w:pPr>
        <w:tabs>
          <w:tab w:val="left" w:pos="5172"/>
        </w:tabs>
        <w:jc w:val="left"/>
        <w:rPr>
          <w:bCs/>
          <w:sz w:val="28"/>
          <w:szCs w:val="28"/>
        </w:rPr>
      </w:pPr>
    </w:p>
    <w:p w:rsidR="00584A04" w:rsidRPr="002371C3" w:rsidRDefault="007448F4" w:rsidP="00584A04">
      <w:pPr>
        <w:tabs>
          <w:tab w:val="left" w:pos="5172"/>
        </w:tabs>
        <w:jc w:val="left"/>
        <w:rPr>
          <w:sz w:val="28"/>
          <w:szCs w:val="28"/>
        </w:rPr>
      </w:pPr>
      <w:r w:rsidRPr="002371C3">
        <w:rPr>
          <w:sz w:val="28"/>
          <w:szCs w:val="28"/>
        </w:rPr>
        <w:t xml:space="preserve">Mayor </w:t>
      </w:r>
      <w:r w:rsidRPr="002371C3">
        <w:rPr>
          <w:sz w:val="28"/>
          <w:szCs w:val="28"/>
        </w:rPr>
        <w:t>Wessels</w:t>
      </w:r>
      <w:r w:rsidRPr="002371C3">
        <w:rPr>
          <w:sz w:val="28"/>
          <w:szCs w:val="28"/>
        </w:rPr>
        <w:t xml:space="preserve"> gave the Invocation followed by the Pledge of Allegiance.</w:t>
      </w:r>
    </w:p>
    <w:p w:rsidR="007448F4" w:rsidRPr="002371C3" w:rsidRDefault="007448F4" w:rsidP="00584A04">
      <w:pPr>
        <w:tabs>
          <w:tab w:val="left" w:pos="5172"/>
        </w:tabs>
        <w:jc w:val="left"/>
        <w:rPr>
          <w:bCs/>
          <w:sz w:val="28"/>
          <w:szCs w:val="28"/>
        </w:rPr>
      </w:pPr>
    </w:p>
    <w:p w:rsidR="003C30E4" w:rsidRPr="002371C3" w:rsidRDefault="007448F4" w:rsidP="00584A04">
      <w:pPr>
        <w:jc w:val="left"/>
        <w:rPr>
          <w:sz w:val="28"/>
          <w:szCs w:val="28"/>
        </w:rPr>
      </w:pPr>
      <w:r w:rsidRPr="002371C3">
        <w:rPr>
          <w:sz w:val="28"/>
          <w:szCs w:val="28"/>
        </w:rPr>
        <w:t>Vice-</w:t>
      </w:r>
      <w:r w:rsidR="003C30E4" w:rsidRPr="002371C3">
        <w:rPr>
          <w:sz w:val="28"/>
          <w:szCs w:val="28"/>
        </w:rPr>
        <w:t xml:space="preserve">President </w:t>
      </w:r>
      <w:r w:rsidRPr="002371C3">
        <w:rPr>
          <w:sz w:val="28"/>
          <w:szCs w:val="28"/>
        </w:rPr>
        <w:t>Steeg</w:t>
      </w:r>
      <w:r w:rsidR="003C30E4" w:rsidRPr="002371C3">
        <w:rPr>
          <w:sz w:val="28"/>
          <w:szCs w:val="28"/>
        </w:rPr>
        <w:t xml:space="preserve"> welcomed visitors for public comment. </w:t>
      </w:r>
      <w:r w:rsidRPr="002371C3">
        <w:rPr>
          <w:sz w:val="28"/>
          <w:szCs w:val="28"/>
        </w:rPr>
        <w:t>H</w:t>
      </w:r>
      <w:r w:rsidR="003C30E4" w:rsidRPr="002371C3">
        <w:rPr>
          <w:sz w:val="28"/>
          <w:szCs w:val="28"/>
        </w:rPr>
        <w:t>e asked all to sign the list provided by the door.</w:t>
      </w:r>
    </w:p>
    <w:p w:rsidR="007448F4" w:rsidRPr="002371C3" w:rsidRDefault="007448F4" w:rsidP="00584A04">
      <w:pPr>
        <w:jc w:val="left"/>
        <w:rPr>
          <w:sz w:val="28"/>
          <w:szCs w:val="28"/>
        </w:rPr>
      </w:pPr>
    </w:p>
    <w:p w:rsidR="007448F4" w:rsidRPr="002371C3" w:rsidRDefault="007448F4" w:rsidP="00584A04">
      <w:pPr>
        <w:jc w:val="left"/>
        <w:rPr>
          <w:sz w:val="28"/>
          <w:szCs w:val="28"/>
        </w:rPr>
      </w:pPr>
      <w:r w:rsidRPr="002371C3">
        <w:rPr>
          <w:sz w:val="28"/>
          <w:szCs w:val="28"/>
        </w:rPr>
        <w:t xml:space="preserve">Donna Isenberg, 1110 Moore St, asked the council to reconsider taking the $10,000.00 donation out of the 2018 budget. She asked if they cannot </w:t>
      </w:r>
      <w:r w:rsidRPr="002371C3">
        <w:rPr>
          <w:noProof/>
          <w:sz w:val="28"/>
          <w:szCs w:val="28"/>
        </w:rPr>
        <w:t>donat</w:t>
      </w:r>
      <w:r w:rsidR="002371C3">
        <w:rPr>
          <w:noProof/>
          <w:sz w:val="28"/>
          <w:szCs w:val="28"/>
        </w:rPr>
        <w:t>e</w:t>
      </w:r>
      <w:r w:rsidRPr="002371C3">
        <w:rPr>
          <w:sz w:val="28"/>
          <w:szCs w:val="28"/>
        </w:rPr>
        <w:t xml:space="preserve"> the full amount then possibly a lesser amount. </w:t>
      </w:r>
    </w:p>
    <w:p w:rsidR="007448F4" w:rsidRPr="002371C3" w:rsidRDefault="007448F4" w:rsidP="00584A04">
      <w:pPr>
        <w:jc w:val="left"/>
        <w:rPr>
          <w:sz w:val="28"/>
          <w:szCs w:val="28"/>
        </w:rPr>
      </w:pPr>
    </w:p>
    <w:p w:rsidR="007448F4" w:rsidRPr="002371C3" w:rsidRDefault="007448F4" w:rsidP="00584A04">
      <w:pPr>
        <w:jc w:val="left"/>
        <w:rPr>
          <w:sz w:val="28"/>
          <w:szCs w:val="28"/>
        </w:rPr>
      </w:pPr>
      <w:r w:rsidRPr="002371C3">
        <w:rPr>
          <w:sz w:val="28"/>
          <w:szCs w:val="28"/>
        </w:rPr>
        <w:t>Jim Bair arrived at 6:10 pm.</w:t>
      </w:r>
    </w:p>
    <w:p w:rsidR="007777FF" w:rsidRPr="002371C3" w:rsidRDefault="007777FF" w:rsidP="007777FF">
      <w:pPr>
        <w:rPr>
          <w:sz w:val="28"/>
          <w:szCs w:val="28"/>
        </w:rPr>
      </w:pPr>
    </w:p>
    <w:p w:rsidR="00D56FE4" w:rsidRPr="002371C3" w:rsidRDefault="00D56FE4" w:rsidP="007777FF">
      <w:pPr>
        <w:rPr>
          <w:sz w:val="28"/>
          <w:szCs w:val="28"/>
        </w:rPr>
      </w:pPr>
      <w:r w:rsidRPr="002371C3">
        <w:rPr>
          <w:sz w:val="28"/>
          <w:szCs w:val="28"/>
        </w:rPr>
        <w:t xml:space="preserve">Scott Shaffer asked what the deficit actually is. He asked Council if the </w:t>
      </w:r>
      <w:r w:rsidRPr="002371C3">
        <w:rPr>
          <w:noProof/>
          <w:sz w:val="28"/>
          <w:szCs w:val="28"/>
        </w:rPr>
        <w:t>full</w:t>
      </w:r>
      <w:r w:rsidR="002371C3">
        <w:rPr>
          <w:noProof/>
          <w:sz w:val="28"/>
          <w:szCs w:val="28"/>
        </w:rPr>
        <w:t>-</w:t>
      </w:r>
      <w:r w:rsidRPr="002371C3">
        <w:rPr>
          <w:noProof/>
          <w:sz w:val="28"/>
          <w:szCs w:val="28"/>
        </w:rPr>
        <w:t>time</w:t>
      </w:r>
      <w:r w:rsidRPr="002371C3">
        <w:rPr>
          <w:sz w:val="28"/>
          <w:szCs w:val="28"/>
        </w:rPr>
        <w:t xml:space="preserve"> CEO and Zoning Officer position will be advertised. Vice President Steeg responded that he does not know. Mr. Shaffer also </w:t>
      </w:r>
      <w:r w:rsidRPr="002371C3">
        <w:rPr>
          <w:noProof/>
          <w:sz w:val="28"/>
          <w:szCs w:val="28"/>
        </w:rPr>
        <w:t>want</w:t>
      </w:r>
      <w:r w:rsidR="002371C3">
        <w:rPr>
          <w:noProof/>
          <w:sz w:val="28"/>
          <w:szCs w:val="28"/>
        </w:rPr>
        <w:t>s</w:t>
      </w:r>
      <w:r w:rsidRPr="002371C3">
        <w:rPr>
          <w:sz w:val="28"/>
          <w:szCs w:val="28"/>
        </w:rPr>
        <w:t xml:space="preserve"> to reiterate what Donna said. There are 4 ambulance units out at a time. </w:t>
      </w:r>
      <w:r w:rsidR="008A0D76" w:rsidRPr="002371C3">
        <w:rPr>
          <w:sz w:val="28"/>
          <w:szCs w:val="28"/>
        </w:rPr>
        <w:t xml:space="preserve">Vice-President Steeg asked how units do we have total.  Councilperson Green said we have 8. Councilperson Hyde asked if any other municipalities donate.  Mrs. Isenberg responded they do not get anything. </w:t>
      </w:r>
    </w:p>
    <w:p w:rsidR="008A0D76" w:rsidRPr="002371C3" w:rsidRDefault="008A0D76" w:rsidP="007777FF">
      <w:pPr>
        <w:rPr>
          <w:sz w:val="28"/>
          <w:szCs w:val="28"/>
        </w:rPr>
      </w:pPr>
    </w:p>
    <w:p w:rsidR="008A0D76" w:rsidRPr="002371C3" w:rsidRDefault="008A0D76" w:rsidP="007777FF">
      <w:pPr>
        <w:rPr>
          <w:sz w:val="28"/>
          <w:szCs w:val="28"/>
        </w:rPr>
      </w:pPr>
      <w:r w:rsidRPr="002371C3">
        <w:rPr>
          <w:sz w:val="28"/>
          <w:szCs w:val="28"/>
        </w:rPr>
        <w:t>Councilperson Quarry asked about the $20,000.00 vs the $40,000.00 in beautification.  Manager Wheeler responded that he will adjust it.</w:t>
      </w:r>
    </w:p>
    <w:p w:rsidR="008A0D76" w:rsidRPr="002371C3" w:rsidRDefault="008A0D76" w:rsidP="007777FF">
      <w:pPr>
        <w:rPr>
          <w:sz w:val="28"/>
          <w:szCs w:val="28"/>
        </w:rPr>
      </w:pPr>
    </w:p>
    <w:p w:rsidR="008A0D76" w:rsidRPr="002371C3" w:rsidRDefault="008A0D76" w:rsidP="007777FF">
      <w:pPr>
        <w:rPr>
          <w:sz w:val="28"/>
          <w:szCs w:val="28"/>
        </w:rPr>
      </w:pPr>
      <w:r w:rsidRPr="002371C3">
        <w:rPr>
          <w:sz w:val="28"/>
          <w:szCs w:val="28"/>
        </w:rPr>
        <w:t xml:space="preserve">Manager Wheeler explained that the tax collection will go up. The Grants Administrator will be $26,520.00 for $15.00 @34 hrs. Engineering will do up $2,000.00.  Mayor Wessels asked if they could get a look at the previous 10 </w:t>
      </w:r>
      <w:r w:rsidR="002371C3" w:rsidRPr="002371C3">
        <w:rPr>
          <w:sz w:val="28"/>
          <w:szCs w:val="28"/>
        </w:rPr>
        <w:t>yrs.</w:t>
      </w:r>
      <w:r w:rsidRPr="002371C3">
        <w:rPr>
          <w:sz w:val="28"/>
          <w:szCs w:val="28"/>
        </w:rPr>
        <w:t xml:space="preserve"> of engineering expenses.  We need a broader scope. </w:t>
      </w:r>
    </w:p>
    <w:p w:rsidR="008A0D76" w:rsidRPr="002371C3" w:rsidRDefault="008A0D76" w:rsidP="008A0D76">
      <w:pPr>
        <w:jc w:val="left"/>
        <w:rPr>
          <w:sz w:val="28"/>
          <w:szCs w:val="28"/>
        </w:rPr>
      </w:pPr>
      <w:r w:rsidRPr="002371C3">
        <w:rPr>
          <w:sz w:val="28"/>
          <w:szCs w:val="28"/>
        </w:rPr>
        <w:lastRenderedPageBreak/>
        <w:t>Manager Wheeler reported that by law the Chief gets the same raise as the officers. He put in for the Code Enforcement Officer to get</w:t>
      </w:r>
      <w:r w:rsidR="002371C3">
        <w:rPr>
          <w:sz w:val="28"/>
          <w:szCs w:val="28"/>
        </w:rPr>
        <w:t xml:space="preserve"> an</w:t>
      </w:r>
      <w:r w:rsidRPr="002371C3">
        <w:rPr>
          <w:sz w:val="28"/>
          <w:szCs w:val="28"/>
        </w:rPr>
        <w:t xml:space="preserve"> </w:t>
      </w:r>
      <w:r w:rsidRPr="002371C3">
        <w:rPr>
          <w:noProof/>
          <w:sz w:val="28"/>
          <w:szCs w:val="28"/>
        </w:rPr>
        <w:t>increase</w:t>
      </w:r>
      <w:r w:rsidRPr="002371C3">
        <w:rPr>
          <w:sz w:val="28"/>
          <w:szCs w:val="28"/>
        </w:rPr>
        <w:t xml:space="preserve"> to $17.00 at full-time.  </w:t>
      </w:r>
      <w:r w:rsidR="002371C3">
        <w:rPr>
          <w:sz w:val="28"/>
          <w:szCs w:val="28"/>
        </w:rPr>
        <w:t>Jim Morris</w:t>
      </w:r>
      <w:r w:rsidRPr="002371C3">
        <w:rPr>
          <w:sz w:val="28"/>
          <w:szCs w:val="28"/>
        </w:rPr>
        <w:t xml:space="preserve"> will be opting out of the Health Insurance. </w:t>
      </w:r>
    </w:p>
    <w:p w:rsidR="008A0D76" w:rsidRPr="002371C3" w:rsidRDefault="008A0D76" w:rsidP="008A0D76">
      <w:pPr>
        <w:jc w:val="left"/>
        <w:rPr>
          <w:sz w:val="28"/>
          <w:szCs w:val="28"/>
        </w:rPr>
      </w:pPr>
    </w:p>
    <w:p w:rsidR="008A0D76" w:rsidRPr="002371C3" w:rsidRDefault="008A0D76" w:rsidP="008A0D76">
      <w:pPr>
        <w:jc w:val="left"/>
        <w:rPr>
          <w:sz w:val="28"/>
          <w:szCs w:val="28"/>
        </w:rPr>
      </w:pPr>
      <w:r w:rsidRPr="002371C3">
        <w:rPr>
          <w:sz w:val="28"/>
          <w:szCs w:val="28"/>
        </w:rPr>
        <w:t xml:space="preserve">Manager Wheeler explained we no longer receive rental </w:t>
      </w:r>
      <w:r w:rsidR="002371C3">
        <w:rPr>
          <w:sz w:val="28"/>
          <w:szCs w:val="28"/>
        </w:rPr>
        <w:t xml:space="preserve">income </w:t>
      </w:r>
      <w:bookmarkStart w:id="0" w:name="_GoBack"/>
      <w:bookmarkEnd w:id="0"/>
      <w:r w:rsidRPr="002371C3">
        <w:rPr>
          <w:sz w:val="28"/>
          <w:szCs w:val="28"/>
        </w:rPr>
        <w:t xml:space="preserve">from recycling money.  We used Hollenbaugh’s on clean-up day and Wednesdays and Saturdays for leaf collection. Councilperson Green asked if we do clean up every year.  He thought we were going to start skipping a year.  Councilperson Quarry stated that the borough needs to work out an electronics pick up day. Manager Wheeler will arrange for an e-waste pick up day. </w:t>
      </w:r>
    </w:p>
    <w:p w:rsidR="008A0D76" w:rsidRPr="002371C3" w:rsidRDefault="008A0D76" w:rsidP="008A0D76">
      <w:pPr>
        <w:jc w:val="left"/>
        <w:rPr>
          <w:sz w:val="28"/>
          <w:szCs w:val="28"/>
        </w:rPr>
      </w:pPr>
    </w:p>
    <w:p w:rsidR="008A0D76" w:rsidRPr="002371C3" w:rsidRDefault="008A0D76" w:rsidP="008A0D76">
      <w:pPr>
        <w:jc w:val="left"/>
        <w:rPr>
          <w:sz w:val="28"/>
          <w:szCs w:val="28"/>
        </w:rPr>
      </w:pPr>
      <w:r w:rsidRPr="002371C3">
        <w:rPr>
          <w:sz w:val="28"/>
          <w:szCs w:val="28"/>
        </w:rPr>
        <w:t xml:space="preserve">Manager Wheeler recommends budget meetings quarterly. </w:t>
      </w:r>
    </w:p>
    <w:p w:rsidR="008A0D76" w:rsidRDefault="008A0D76" w:rsidP="008A0D76">
      <w:pPr>
        <w:jc w:val="left"/>
        <w:rPr>
          <w:sz w:val="28"/>
          <w:szCs w:val="28"/>
        </w:rPr>
      </w:pPr>
    </w:p>
    <w:p w:rsidR="002371C3" w:rsidRDefault="002371C3" w:rsidP="008A0D76">
      <w:pPr>
        <w:jc w:val="left"/>
        <w:rPr>
          <w:sz w:val="28"/>
          <w:szCs w:val="28"/>
        </w:rPr>
      </w:pPr>
      <w:r w:rsidRPr="002371C3">
        <w:rPr>
          <w:noProof/>
          <w:sz w:val="28"/>
          <w:szCs w:val="28"/>
        </w:rPr>
        <w:t>Motion</w:t>
      </w:r>
      <w:r>
        <w:rPr>
          <w:sz w:val="28"/>
          <w:szCs w:val="28"/>
        </w:rPr>
        <w:t xml:space="preserve"> was made by Councilperson Quarry, seconded by Councilperson Bair recommending the approval to advertise and display the 2018 budget.</w:t>
      </w:r>
    </w:p>
    <w:p w:rsidR="002371C3" w:rsidRPr="002371C3" w:rsidRDefault="002371C3" w:rsidP="008A0D76">
      <w:pPr>
        <w:jc w:val="left"/>
        <w:rPr>
          <w:sz w:val="28"/>
          <w:szCs w:val="28"/>
        </w:rPr>
      </w:pPr>
    </w:p>
    <w:p w:rsidR="007777FF" w:rsidRPr="002371C3" w:rsidRDefault="008A0D76" w:rsidP="008A0D76">
      <w:pPr>
        <w:jc w:val="left"/>
        <w:rPr>
          <w:sz w:val="28"/>
          <w:szCs w:val="28"/>
        </w:rPr>
      </w:pPr>
      <w:r w:rsidRPr="002371C3">
        <w:rPr>
          <w:sz w:val="28"/>
          <w:szCs w:val="28"/>
        </w:rPr>
        <w:t xml:space="preserve">Jay Brous spoke about the speeding out Warm Spring Avenue.  He said it will never stop. </w:t>
      </w:r>
      <w:r w:rsidRPr="002371C3">
        <w:rPr>
          <w:sz w:val="28"/>
          <w:szCs w:val="28"/>
        </w:rPr>
        <w:br/>
      </w:r>
    </w:p>
    <w:p w:rsidR="007777FF" w:rsidRPr="002371C3" w:rsidRDefault="007777FF" w:rsidP="007777FF">
      <w:pPr>
        <w:rPr>
          <w:sz w:val="28"/>
          <w:szCs w:val="28"/>
        </w:rPr>
      </w:pPr>
      <w:r w:rsidRPr="002371C3">
        <w:rPr>
          <w:sz w:val="28"/>
          <w:szCs w:val="28"/>
        </w:rPr>
        <w:t>Executive Session called at 7:3</w:t>
      </w:r>
      <w:r w:rsidR="00F6098C" w:rsidRPr="002371C3">
        <w:rPr>
          <w:sz w:val="28"/>
          <w:szCs w:val="28"/>
        </w:rPr>
        <w:t>6</w:t>
      </w:r>
      <w:r w:rsidRPr="002371C3">
        <w:rPr>
          <w:sz w:val="28"/>
          <w:szCs w:val="28"/>
        </w:rPr>
        <w:t xml:space="preserve"> pm</w:t>
      </w:r>
      <w:r w:rsidR="00F6098C" w:rsidRPr="002371C3">
        <w:rPr>
          <w:sz w:val="28"/>
          <w:szCs w:val="28"/>
        </w:rPr>
        <w:t xml:space="preserve"> regarding legal matters</w:t>
      </w:r>
    </w:p>
    <w:p w:rsidR="007777FF" w:rsidRPr="002371C3" w:rsidRDefault="007777FF" w:rsidP="007777FF">
      <w:pPr>
        <w:rPr>
          <w:sz w:val="28"/>
          <w:szCs w:val="28"/>
        </w:rPr>
      </w:pPr>
      <w:r w:rsidRPr="002371C3">
        <w:rPr>
          <w:sz w:val="28"/>
          <w:szCs w:val="28"/>
        </w:rPr>
        <w:t>Reconvened at 7:</w:t>
      </w:r>
      <w:r w:rsidR="00F6098C" w:rsidRPr="002371C3">
        <w:rPr>
          <w:sz w:val="28"/>
          <w:szCs w:val="28"/>
        </w:rPr>
        <w:t>40</w:t>
      </w:r>
      <w:r w:rsidRPr="002371C3">
        <w:rPr>
          <w:sz w:val="28"/>
          <w:szCs w:val="28"/>
        </w:rPr>
        <w:t xml:space="preserve"> pm …No decisions were made.</w:t>
      </w:r>
    </w:p>
    <w:p w:rsidR="006B385B" w:rsidRPr="002371C3" w:rsidRDefault="006B385B" w:rsidP="009E0762">
      <w:pPr>
        <w:jc w:val="left"/>
        <w:rPr>
          <w:sz w:val="28"/>
          <w:szCs w:val="28"/>
        </w:rPr>
      </w:pPr>
    </w:p>
    <w:p w:rsidR="006462C2" w:rsidRPr="002371C3" w:rsidRDefault="007777FF" w:rsidP="00584A04">
      <w:pPr>
        <w:jc w:val="left"/>
        <w:rPr>
          <w:b/>
          <w:bCs/>
          <w:sz w:val="28"/>
          <w:szCs w:val="28"/>
          <w:u w:val="single"/>
        </w:rPr>
      </w:pPr>
      <w:r w:rsidRPr="002371C3">
        <w:rPr>
          <w:b/>
          <w:bCs/>
          <w:sz w:val="28"/>
          <w:szCs w:val="28"/>
          <w:u w:val="single"/>
        </w:rPr>
        <w:t xml:space="preserve"> </w:t>
      </w:r>
    </w:p>
    <w:p w:rsidR="003C30E4" w:rsidRPr="002371C3" w:rsidRDefault="003C30E4" w:rsidP="00584A04">
      <w:pPr>
        <w:pStyle w:val="ListParagraph"/>
        <w:ind w:left="0"/>
        <w:jc w:val="left"/>
        <w:rPr>
          <w:b/>
          <w:caps/>
          <w:sz w:val="28"/>
          <w:szCs w:val="28"/>
          <w:u w:val="single"/>
        </w:rPr>
      </w:pPr>
      <w:r w:rsidRPr="002371C3">
        <w:rPr>
          <w:b/>
          <w:caps/>
          <w:sz w:val="28"/>
          <w:szCs w:val="28"/>
          <w:u w:val="single"/>
        </w:rPr>
        <w:t>Adjournment</w:t>
      </w:r>
    </w:p>
    <w:p w:rsidR="003C30E4" w:rsidRPr="002371C3" w:rsidRDefault="003C30E4" w:rsidP="00584A04">
      <w:pPr>
        <w:jc w:val="left"/>
        <w:rPr>
          <w:bCs/>
          <w:sz w:val="28"/>
          <w:szCs w:val="28"/>
        </w:rPr>
      </w:pPr>
      <w:r w:rsidRPr="002371C3">
        <w:rPr>
          <w:bCs/>
          <w:noProof/>
          <w:sz w:val="28"/>
          <w:szCs w:val="28"/>
        </w:rPr>
        <w:t>Motion</w:t>
      </w:r>
      <w:r w:rsidRPr="002371C3">
        <w:rPr>
          <w:bCs/>
          <w:sz w:val="28"/>
          <w:szCs w:val="28"/>
        </w:rPr>
        <w:t xml:space="preserve"> was made by Councilperson </w:t>
      </w:r>
      <w:r w:rsidR="00F6098C" w:rsidRPr="002371C3">
        <w:rPr>
          <w:bCs/>
          <w:sz w:val="28"/>
          <w:szCs w:val="28"/>
        </w:rPr>
        <w:t>Quarry</w:t>
      </w:r>
      <w:r w:rsidRPr="002371C3">
        <w:rPr>
          <w:bCs/>
          <w:sz w:val="28"/>
          <w:szCs w:val="28"/>
        </w:rPr>
        <w:t xml:space="preserve">, seconded by Councilperson </w:t>
      </w:r>
      <w:r w:rsidR="00F6098C" w:rsidRPr="002371C3">
        <w:rPr>
          <w:bCs/>
          <w:sz w:val="28"/>
          <w:szCs w:val="28"/>
        </w:rPr>
        <w:t>Bair</w:t>
      </w:r>
      <w:r w:rsidR="006B385B" w:rsidRPr="002371C3">
        <w:rPr>
          <w:bCs/>
          <w:sz w:val="28"/>
          <w:szCs w:val="28"/>
        </w:rPr>
        <w:t xml:space="preserve"> </w:t>
      </w:r>
      <w:r w:rsidRPr="002371C3">
        <w:rPr>
          <w:bCs/>
          <w:sz w:val="28"/>
          <w:szCs w:val="28"/>
        </w:rPr>
        <w:t>to adjourn.</w:t>
      </w:r>
      <w:r w:rsidR="00AD7197" w:rsidRPr="002371C3">
        <w:rPr>
          <w:bCs/>
          <w:sz w:val="28"/>
          <w:szCs w:val="28"/>
        </w:rPr>
        <w:t xml:space="preserve"> </w:t>
      </w:r>
    </w:p>
    <w:p w:rsidR="003C30E4" w:rsidRPr="002371C3" w:rsidRDefault="003C30E4" w:rsidP="00584A04">
      <w:pPr>
        <w:pStyle w:val="ListParagraph"/>
        <w:ind w:left="0"/>
        <w:jc w:val="left"/>
        <w:rPr>
          <w:sz w:val="28"/>
          <w:szCs w:val="28"/>
        </w:rPr>
      </w:pPr>
    </w:p>
    <w:p w:rsidR="00391135" w:rsidRPr="002371C3" w:rsidRDefault="00391135" w:rsidP="00584A04">
      <w:pPr>
        <w:pStyle w:val="ListParagraph"/>
        <w:ind w:left="0"/>
        <w:jc w:val="left"/>
        <w:rPr>
          <w:sz w:val="28"/>
          <w:szCs w:val="28"/>
        </w:rPr>
      </w:pPr>
    </w:p>
    <w:p w:rsidR="006B385B" w:rsidRPr="002371C3" w:rsidRDefault="006B385B" w:rsidP="00584A04">
      <w:pPr>
        <w:pStyle w:val="ListParagraph"/>
        <w:ind w:left="0"/>
        <w:jc w:val="left"/>
        <w:rPr>
          <w:sz w:val="28"/>
          <w:szCs w:val="28"/>
        </w:rPr>
      </w:pPr>
    </w:p>
    <w:p w:rsidR="006B385B" w:rsidRPr="002371C3" w:rsidRDefault="006B385B" w:rsidP="00584A04">
      <w:pPr>
        <w:pStyle w:val="ListParagraph"/>
        <w:ind w:left="0"/>
        <w:jc w:val="left"/>
        <w:rPr>
          <w:sz w:val="28"/>
          <w:szCs w:val="28"/>
        </w:rPr>
      </w:pPr>
    </w:p>
    <w:p w:rsidR="006B385B" w:rsidRPr="002371C3" w:rsidRDefault="006B385B" w:rsidP="00584A04">
      <w:pPr>
        <w:pStyle w:val="ListParagraph"/>
        <w:ind w:left="0"/>
        <w:jc w:val="left"/>
        <w:rPr>
          <w:sz w:val="28"/>
          <w:szCs w:val="28"/>
        </w:rPr>
      </w:pPr>
    </w:p>
    <w:p w:rsidR="006B385B" w:rsidRPr="002371C3" w:rsidRDefault="006B385B" w:rsidP="00584A04">
      <w:pPr>
        <w:pStyle w:val="ListParagraph"/>
        <w:ind w:left="0"/>
        <w:jc w:val="left"/>
        <w:rPr>
          <w:sz w:val="28"/>
          <w:szCs w:val="28"/>
        </w:rPr>
      </w:pPr>
    </w:p>
    <w:p w:rsidR="006B385B" w:rsidRPr="002371C3" w:rsidRDefault="006B385B" w:rsidP="00584A04">
      <w:pPr>
        <w:pStyle w:val="ListParagraph"/>
        <w:ind w:left="0"/>
        <w:jc w:val="left"/>
        <w:rPr>
          <w:sz w:val="28"/>
          <w:szCs w:val="28"/>
        </w:rPr>
      </w:pPr>
    </w:p>
    <w:p w:rsidR="00D0468D" w:rsidRPr="002371C3" w:rsidRDefault="00D0468D" w:rsidP="00584A04">
      <w:pPr>
        <w:pStyle w:val="ListParagraph"/>
        <w:ind w:left="0"/>
        <w:jc w:val="left"/>
        <w:rPr>
          <w:sz w:val="28"/>
          <w:szCs w:val="28"/>
        </w:rPr>
      </w:pPr>
    </w:p>
    <w:p w:rsidR="00D0468D" w:rsidRPr="002371C3" w:rsidRDefault="00D0468D" w:rsidP="00584A04">
      <w:pPr>
        <w:pStyle w:val="ListParagraph"/>
        <w:ind w:left="0"/>
        <w:jc w:val="left"/>
        <w:rPr>
          <w:sz w:val="28"/>
          <w:szCs w:val="28"/>
        </w:rPr>
      </w:pPr>
    </w:p>
    <w:p w:rsidR="00D0468D" w:rsidRPr="002371C3" w:rsidRDefault="00D0468D" w:rsidP="00584A04">
      <w:pPr>
        <w:pStyle w:val="ListParagraph"/>
        <w:ind w:left="0"/>
        <w:jc w:val="left"/>
        <w:rPr>
          <w:sz w:val="28"/>
          <w:szCs w:val="28"/>
        </w:rPr>
      </w:pPr>
    </w:p>
    <w:p w:rsidR="00D0468D" w:rsidRPr="002371C3" w:rsidRDefault="00D0468D" w:rsidP="00584A04">
      <w:pPr>
        <w:pStyle w:val="ListParagraph"/>
        <w:ind w:left="0"/>
        <w:jc w:val="left"/>
        <w:rPr>
          <w:sz w:val="28"/>
          <w:szCs w:val="28"/>
        </w:rPr>
      </w:pPr>
    </w:p>
    <w:p w:rsidR="00586592" w:rsidRPr="002371C3" w:rsidRDefault="00586592" w:rsidP="00584A04">
      <w:pPr>
        <w:pStyle w:val="ListParagraph"/>
        <w:ind w:left="0"/>
        <w:jc w:val="left"/>
        <w:rPr>
          <w:sz w:val="28"/>
          <w:szCs w:val="28"/>
        </w:rPr>
      </w:pPr>
    </w:p>
    <w:p w:rsidR="003C30E4" w:rsidRPr="002371C3" w:rsidRDefault="003C30E4" w:rsidP="00584A04">
      <w:pPr>
        <w:ind w:left="5040"/>
        <w:jc w:val="left"/>
        <w:rPr>
          <w:sz w:val="28"/>
          <w:szCs w:val="28"/>
        </w:rPr>
      </w:pPr>
      <w:r w:rsidRPr="002371C3">
        <w:rPr>
          <w:caps/>
          <w:sz w:val="28"/>
          <w:szCs w:val="28"/>
        </w:rPr>
        <w:t>BY:  M</w:t>
      </w:r>
      <w:r w:rsidRPr="002371C3">
        <w:rPr>
          <w:sz w:val="28"/>
          <w:szCs w:val="28"/>
        </w:rPr>
        <w:t>elody J. Parsons</w:t>
      </w:r>
    </w:p>
    <w:p w:rsidR="003C30E4" w:rsidRPr="002371C3" w:rsidRDefault="003C30E4" w:rsidP="00584A04">
      <w:pPr>
        <w:ind w:left="5040"/>
        <w:jc w:val="left"/>
        <w:rPr>
          <w:b/>
          <w:caps/>
          <w:sz w:val="28"/>
          <w:szCs w:val="28"/>
          <w:u w:val="single"/>
        </w:rPr>
      </w:pPr>
      <w:r w:rsidRPr="002371C3">
        <w:rPr>
          <w:sz w:val="28"/>
          <w:szCs w:val="28"/>
        </w:rPr>
        <w:t>Borough Secretary</w:t>
      </w:r>
    </w:p>
    <w:sectPr w:rsidR="003C30E4" w:rsidRPr="002371C3" w:rsidSect="0006058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1E79" w:rsidRDefault="00FD1E79">
      <w:r>
        <w:separator/>
      </w:r>
    </w:p>
  </w:endnote>
  <w:endnote w:type="continuationSeparator" w:id="0">
    <w:p w:rsidR="00FD1E79" w:rsidRDefault="00FD1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6DA3" w:rsidRDefault="00E46DA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30E4" w:rsidRDefault="00D803C8">
    <w:pPr>
      <w:pStyle w:val="Footer"/>
      <w:jc w:val="center"/>
    </w:pPr>
    <w:r>
      <w:fldChar w:fldCharType="begin"/>
    </w:r>
    <w:r>
      <w:instrText xml:space="preserve"> PAGE   \* MERGEFORMAT </w:instrText>
    </w:r>
    <w:r>
      <w:fldChar w:fldCharType="separate"/>
    </w:r>
    <w:r w:rsidR="002371C3">
      <w:rPr>
        <w:noProof/>
      </w:rPr>
      <w:t>2</w:t>
    </w:r>
    <w:r>
      <w:rPr>
        <w:noProof/>
      </w:rPr>
      <w:fldChar w:fldCharType="end"/>
    </w:r>
  </w:p>
  <w:p w:rsidR="003C30E4" w:rsidRDefault="003C30E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6DA3" w:rsidRDefault="00E46D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1E79" w:rsidRDefault="00FD1E79">
      <w:r>
        <w:separator/>
      </w:r>
    </w:p>
  </w:footnote>
  <w:footnote w:type="continuationSeparator" w:id="0">
    <w:p w:rsidR="00FD1E79" w:rsidRDefault="00FD1E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30E4" w:rsidRDefault="00FD1E7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928297" o:spid="_x0000_s2049" type="#_x0000_t136" style="position:absolute;left:0;text-align:left;margin-left:0;margin-top:0;width:315.6pt;height:107.4pt;rotation:315;z-index:-251658752;mso-position-horizontal:center;mso-position-horizontal-relative:margin;mso-position-vertical:center;mso-position-vertical-relative:margin" o:allowincell="f" fillcolor="red" stroked="f">
          <v:fill opacity=".5"/>
          <v:textpath style="font-family:&quot;Times New Roman&quot;;font-size:96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30E4" w:rsidRDefault="00FD1E7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928298" o:spid="_x0000_s2050" type="#_x0000_t136" style="position:absolute;left:0;text-align:left;margin-left:0;margin-top:0;width:315.6pt;height:107.4pt;rotation:315;z-index:-251657728;mso-position-horizontal:center;mso-position-horizontal-relative:margin;mso-position-vertical:center;mso-position-vertical-relative:margin" o:allowincell="f" fillcolor="red" stroked="f">
          <v:fill opacity=".5"/>
          <v:textpath style="font-family:&quot;Times New Roman&quot;;font-size:96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30E4" w:rsidRDefault="00FD1E7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8928296" o:spid="_x0000_s2051" type="#_x0000_t136" style="position:absolute;left:0;text-align:left;margin-left:0;margin-top:0;width:315.6pt;height:107.4pt;rotation:315;z-index:-251659776;mso-position-horizontal:center;mso-position-horizontal-relative:margin;mso-position-vertical:center;mso-position-vertical-relative:margin" o:allowincell="f" fillcolor="red" stroked="f">
          <v:fill opacity=".5"/>
          <v:textpath style="font-family:&quot;Times New Roman&quot;;font-size:96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B576FD3E"/>
    <w:lvl w:ilvl="0">
      <w:start w:val="1"/>
      <w:numFmt w:val="lowerLetter"/>
      <w:pStyle w:val="ListNumber2"/>
      <w:lvlText w:val="%1)"/>
      <w:lvlJc w:val="left"/>
      <w:pPr>
        <w:tabs>
          <w:tab w:val="num" w:pos="720"/>
        </w:tabs>
        <w:ind w:left="720" w:hanging="360"/>
      </w:pPr>
      <w:rPr>
        <w:rFonts w:cs="Times New Roman" w:hint="default"/>
      </w:rPr>
    </w:lvl>
  </w:abstractNum>
  <w:abstractNum w:abstractNumId="1" w15:restartNumberingAfterBreak="0">
    <w:nsid w:val="02B640A5"/>
    <w:multiLevelType w:val="hybridMultilevel"/>
    <w:tmpl w:val="83B674AA"/>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97874BA"/>
    <w:multiLevelType w:val="hybridMultilevel"/>
    <w:tmpl w:val="89A6470A"/>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26D273B6"/>
    <w:multiLevelType w:val="hybridMultilevel"/>
    <w:tmpl w:val="B7BAC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217C68"/>
    <w:multiLevelType w:val="hybridMultilevel"/>
    <w:tmpl w:val="F7982054"/>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2D6B1510"/>
    <w:multiLevelType w:val="hybridMultilevel"/>
    <w:tmpl w:val="5CE8A17A"/>
    <w:lvl w:ilvl="0" w:tplc="0409000F">
      <w:start w:val="1"/>
      <w:numFmt w:val="decimal"/>
      <w:lvlText w:val="%1."/>
      <w:lvlJc w:val="left"/>
      <w:pPr>
        <w:ind w:left="720" w:hanging="360"/>
      </w:pPr>
      <w:rPr>
        <w:rFonts w:cs="Times New Roman"/>
      </w:rPr>
    </w:lvl>
    <w:lvl w:ilvl="1" w:tplc="C5CE0BA2">
      <w:start w:val="1"/>
      <w:numFmt w:val="lowerLetter"/>
      <w:lvlText w:val="(%2)"/>
      <w:lvlJc w:val="left"/>
      <w:pPr>
        <w:ind w:left="1440" w:hanging="360"/>
      </w:pPr>
      <w:rPr>
        <w:rFonts w:cs="Times New Roman" w:hint="default"/>
        <w:b w:val="0"/>
        <w:sz w:val="24"/>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2F4A53DE"/>
    <w:multiLevelType w:val="hybridMultilevel"/>
    <w:tmpl w:val="4FC47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2F0FD1"/>
    <w:multiLevelType w:val="hybridMultilevel"/>
    <w:tmpl w:val="ABB4ACD4"/>
    <w:lvl w:ilvl="0" w:tplc="D02E0544">
      <w:start w:val="1"/>
      <w:numFmt w:val="lowerLetter"/>
      <w:lvlText w:val="(%1)"/>
      <w:lvlJc w:val="left"/>
      <w:pPr>
        <w:ind w:left="1080" w:hanging="360"/>
      </w:pPr>
      <w:rPr>
        <w:rFonts w:cs="Times New Roman" w:hint="default"/>
        <w:b w:val="0"/>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38B66A66"/>
    <w:multiLevelType w:val="hybridMultilevel"/>
    <w:tmpl w:val="1750C432"/>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40DF5E1F"/>
    <w:multiLevelType w:val="hybridMultilevel"/>
    <w:tmpl w:val="122C896C"/>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49A7438E"/>
    <w:multiLevelType w:val="hybridMultilevel"/>
    <w:tmpl w:val="EB9E9E3A"/>
    <w:lvl w:ilvl="0" w:tplc="C2E2DF10">
      <w:start w:val="1"/>
      <w:numFmt w:val="decimal"/>
      <w:lvlText w:val="%1."/>
      <w:lvlJc w:val="left"/>
      <w:pPr>
        <w:ind w:left="360" w:hanging="360"/>
      </w:pPr>
      <w:rPr>
        <w:rFonts w:ascii="Times New Roman" w:hAnsi="Times New Roman" w:cs="Times New Roman" w:hint="default"/>
        <w:color w:val="auto"/>
      </w:rPr>
    </w:lvl>
    <w:lvl w:ilvl="1" w:tplc="B4DA8816">
      <w:start w:val="1"/>
      <w:numFmt w:val="lowerLetter"/>
      <w:lvlText w:val="%2."/>
      <w:lvlJc w:val="left"/>
      <w:pPr>
        <w:ind w:left="1080" w:hanging="360"/>
      </w:pPr>
      <w:rPr>
        <w:rFonts w:cs="Times New Roman"/>
        <w:b w:val="0"/>
      </w:rPr>
    </w:lvl>
    <w:lvl w:ilvl="2" w:tplc="0409001B">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4C872614"/>
    <w:multiLevelType w:val="hybridMultilevel"/>
    <w:tmpl w:val="ED880A0A"/>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4DF31F24"/>
    <w:multiLevelType w:val="hybridMultilevel"/>
    <w:tmpl w:val="B1EC1758"/>
    <w:lvl w:ilvl="0" w:tplc="839679E4">
      <w:start w:val="1"/>
      <w:numFmt w:val="lowerRoman"/>
      <w:lvlText w:val="%1-"/>
      <w:lvlJc w:val="left"/>
      <w:pPr>
        <w:ind w:left="1620" w:hanging="720"/>
      </w:pPr>
      <w:rPr>
        <w:rFonts w:cs="Times New Roman" w:hint="default"/>
      </w:rPr>
    </w:lvl>
    <w:lvl w:ilvl="1" w:tplc="04090019" w:tentative="1">
      <w:start w:val="1"/>
      <w:numFmt w:val="lowerLetter"/>
      <w:lvlText w:val="%2."/>
      <w:lvlJc w:val="left"/>
      <w:pPr>
        <w:ind w:left="1980" w:hanging="360"/>
      </w:pPr>
      <w:rPr>
        <w:rFonts w:cs="Times New Roman"/>
      </w:rPr>
    </w:lvl>
    <w:lvl w:ilvl="2" w:tplc="0409001B" w:tentative="1">
      <w:start w:val="1"/>
      <w:numFmt w:val="lowerRoman"/>
      <w:lvlText w:val="%3."/>
      <w:lvlJc w:val="right"/>
      <w:pPr>
        <w:ind w:left="2700" w:hanging="180"/>
      </w:pPr>
      <w:rPr>
        <w:rFonts w:cs="Times New Roman"/>
      </w:rPr>
    </w:lvl>
    <w:lvl w:ilvl="3" w:tplc="0409000F" w:tentative="1">
      <w:start w:val="1"/>
      <w:numFmt w:val="decimal"/>
      <w:lvlText w:val="%4."/>
      <w:lvlJc w:val="left"/>
      <w:pPr>
        <w:ind w:left="342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4860" w:hanging="180"/>
      </w:pPr>
      <w:rPr>
        <w:rFonts w:cs="Times New Roman"/>
      </w:rPr>
    </w:lvl>
    <w:lvl w:ilvl="6" w:tplc="0409000F" w:tentative="1">
      <w:start w:val="1"/>
      <w:numFmt w:val="decimal"/>
      <w:lvlText w:val="%7."/>
      <w:lvlJc w:val="left"/>
      <w:pPr>
        <w:ind w:left="5580" w:hanging="360"/>
      </w:pPr>
      <w:rPr>
        <w:rFonts w:cs="Times New Roman"/>
      </w:rPr>
    </w:lvl>
    <w:lvl w:ilvl="7" w:tplc="04090019" w:tentative="1">
      <w:start w:val="1"/>
      <w:numFmt w:val="lowerLetter"/>
      <w:lvlText w:val="%8."/>
      <w:lvlJc w:val="left"/>
      <w:pPr>
        <w:ind w:left="6300" w:hanging="360"/>
      </w:pPr>
      <w:rPr>
        <w:rFonts w:cs="Times New Roman"/>
      </w:rPr>
    </w:lvl>
    <w:lvl w:ilvl="8" w:tplc="0409001B" w:tentative="1">
      <w:start w:val="1"/>
      <w:numFmt w:val="lowerRoman"/>
      <w:lvlText w:val="%9."/>
      <w:lvlJc w:val="right"/>
      <w:pPr>
        <w:ind w:left="7020" w:hanging="180"/>
      </w:pPr>
      <w:rPr>
        <w:rFonts w:cs="Times New Roman"/>
      </w:rPr>
    </w:lvl>
  </w:abstractNum>
  <w:abstractNum w:abstractNumId="13" w15:restartNumberingAfterBreak="0">
    <w:nsid w:val="55457A79"/>
    <w:multiLevelType w:val="hybridMultilevel"/>
    <w:tmpl w:val="A842634C"/>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5B45310D"/>
    <w:multiLevelType w:val="hybridMultilevel"/>
    <w:tmpl w:val="FC7E3022"/>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5DBC3DBA"/>
    <w:multiLevelType w:val="hybridMultilevel"/>
    <w:tmpl w:val="5ED81D36"/>
    <w:lvl w:ilvl="0" w:tplc="D02E0544">
      <w:start w:val="1"/>
      <w:numFmt w:val="lowerLetter"/>
      <w:lvlText w:val="(%1)"/>
      <w:lvlJc w:val="left"/>
      <w:pPr>
        <w:ind w:left="1440" w:hanging="360"/>
      </w:pPr>
      <w:rPr>
        <w:rFonts w:cs="Times New Roman" w:hint="default"/>
        <w:b w:val="0"/>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6" w15:restartNumberingAfterBreak="0">
    <w:nsid w:val="5E523CBA"/>
    <w:multiLevelType w:val="hybridMultilevel"/>
    <w:tmpl w:val="E1E835BC"/>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66186C59"/>
    <w:multiLevelType w:val="hybridMultilevel"/>
    <w:tmpl w:val="E286F18A"/>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6EB60895"/>
    <w:multiLevelType w:val="hybridMultilevel"/>
    <w:tmpl w:val="55C03116"/>
    <w:lvl w:ilvl="0" w:tplc="A4BC5D94">
      <w:start w:val="1"/>
      <w:numFmt w:val="decimal"/>
      <w:lvlText w:val="%1)"/>
      <w:lvlJc w:val="left"/>
      <w:pPr>
        <w:ind w:left="1710" w:hanging="360"/>
      </w:pPr>
      <w:rPr>
        <w:rFonts w:cs="Times New Roman" w:hint="default"/>
      </w:rPr>
    </w:lvl>
    <w:lvl w:ilvl="1" w:tplc="04090019" w:tentative="1">
      <w:start w:val="1"/>
      <w:numFmt w:val="lowerLetter"/>
      <w:lvlText w:val="%2."/>
      <w:lvlJc w:val="left"/>
      <w:pPr>
        <w:ind w:left="2430" w:hanging="360"/>
      </w:pPr>
      <w:rPr>
        <w:rFonts w:cs="Times New Roman"/>
      </w:rPr>
    </w:lvl>
    <w:lvl w:ilvl="2" w:tplc="0409001B" w:tentative="1">
      <w:start w:val="1"/>
      <w:numFmt w:val="lowerRoman"/>
      <w:lvlText w:val="%3."/>
      <w:lvlJc w:val="right"/>
      <w:pPr>
        <w:ind w:left="3150" w:hanging="180"/>
      </w:pPr>
      <w:rPr>
        <w:rFonts w:cs="Times New Roman"/>
      </w:rPr>
    </w:lvl>
    <w:lvl w:ilvl="3" w:tplc="0409000F" w:tentative="1">
      <w:start w:val="1"/>
      <w:numFmt w:val="decimal"/>
      <w:lvlText w:val="%4."/>
      <w:lvlJc w:val="left"/>
      <w:pPr>
        <w:ind w:left="3870" w:hanging="360"/>
      </w:pPr>
      <w:rPr>
        <w:rFonts w:cs="Times New Roman"/>
      </w:rPr>
    </w:lvl>
    <w:lvl w:ilvl="4" w:tplc="04090019" w:tentative="1">
      <w:start w:val="1"/>
      <w:numFmt w:val="lowerLetter"/>
      <w:lvlText w:val="%5."/>
      <w:lvlJc w:val="left"/>
      <w:pPr>
        <w:ind w:left="4590" w:hanging="360"/>
      </w:pPr>
      <w:rPr>
        <w:rFonts w:cs="Times New Roman"/>
      </w:rPr>
    </w:lvl>
    <w:lvl w:ilvl="5" w:tplc="0409001B" w:tentative="1">
      <w:start w:val="1"/>
      <w:numFmt w:val="lowerRoman"/>
      <w:lvlText w:val="%6."/>
      <w:lvlJc w:val="right"/>
      <w:pPr>
        <w:ind w:left="5310" w:hanging="180"/>
      </w:pPr>
      <w:rPr>
        <w:rFonts w:cs="Times New Roman"/>
      </w:rPr>
    </w:lvl>
    <w:lvl w:ilvl="6" w:tplc="0409000F" w:tentative="1">
      <w:start w:val="1"/>
      <w:numFmt w:val="decimal"/>
      <w:lvlText w:val="%7."/>
      <w:lvlJc w:val="left"/>
      <w:pPr>
        <w:ind w:left="6030" w:hanging="360"/>
      </w:pPr>
      <w:rPr>
        <w:rFonts w:cs="Times New Roman"/>
      </w:rPr>
    </w:lvl>
    <w:lvl w:ilvl="7" w:tplc="04090019" w:tentative="1">
      <w:start w:val="1"/>
      <w:numFmt w:val="lowerLetter"/>
      <w:lvlText w:val="%8."/>
      <w:lvlJc w:val="left"/>
      <w:pPr>
        <w:ind w:left="6750" w:hanging="360"/>
      </w:pPr>
      <w:rPr>
        <w:rFonts w:cs="Times New Roman"/>
      </w:rPr>
    </w:lvl>
    <w:lvl w:ilvl="8" w:tplc="0409001B" w:tentative="1">
      <w:start w:val="1"/>
      <w:numFmt w:val="lowerRoman"/>
      <w:lvlText w:val="%9."/>
      <w:lvlJc w:val="right"/>
      <w:pPr>
        <w:ind w:left="7470" w:hanging="180"/>
      </w:pPr>
      <w:rPr>
        <w:rFonts w:cs="Times New Roman"/>
      </w:rPr>
    </w:lvl>
  </w:abstractNum>
  <w:abstractNum w:abstractNumId="19" w15:restartNumberingAfterBreak="0">
    <w:nsid w:val="748D054B"/>
    <w:multiLevelType w:val="hybridMultilevel"/>
    <w:tmpl w:val="683891EE"/>
    <w:lvl w:ilvl="0" w:tplc="C4BE22F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A738F1"/>
    <w:multiLevelType w:val="hybridMultilevel"/>
    <w:tmpl w:val="D5C0CDDE"/>
    <w:lvl w:ilvl="0" w:tplc="01EC0828">
      <w:start w:val="1"/>
      <w:numFmt w:val="decimal"/>
      <w:lvlText w:val="%1."/>
      <w:lvlJc w:val="left"/>
      <w:pPr>
        <w:ind w:left="720" w:hanging="360"/>
      </w:pPr>
      <w:rPr>
        <w:rFonts w:cs="Times New Roman"/>
        <w:b w:val="0"/>
      </w:rPr>
    </w:lvl>
    <w:lvl w:ilvl="1" w:tplc="633A16D4">
      <w:start w:val="1"/>
      <w:numFmt w:val="lowerLetter"/>
      <w:lvlText w:val="%2."/>
      <w:lvlJc w:val="left"/>
      <w:pPr>
        <w:ind w:left="1440" w:hanging="360"/>
      </w:pPr>
      <w:rPr>
        <w:rFonts w:cs="Times New Roman"/>
        <w:b w:val="0"/>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77DB4EE4"/>
    <w:multiLevelType w:val="hybridMultilevel"/>
    <w:tmpl w:val="6B422A12"/>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2" w15:restartNumberingAfterBreak="0">
    <w:nsid w:val="7DE33ED6"/>
    <w:multiLevelType w:val="hybridMultilevel"/>
    <w:tmpl w:val="8FB6CD28"/>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0"/>
  </w:num>
  <w:num w:numId="3">
    <w:abstractNumId w:val="0"/>
  </w:num>
  <w:num w:numId="4">
    <w:abstractNumId w:val="10"/>
  </w:num>
  <w:num w:numId="5">
    <w:abstractNumId w:val="5"/>
  </w:num>
  <w:num w:numId="6">
    <w:abstractNumId w:val="12"/>
  </w:num>
  <w:num w:numId="7">
    <w:abstractNumId w:val="18"/>
  </w:num>
  <w:num w:numId="8">
    <w:abstractNumId w:val="7"/>
  </w:num>
  <w:num w:numId="9">
    <w:abstractNumId w:val="15"/>
  </w:num>
  <w:num w:numId="10">
    <w:abstractNumId w:val="16"/>
  </w:num>
  <w:num w:numId="11">
    <w:abstractNumId w:val="1"/>
  </w:num>
  <w:num w:numId="12">
    <w:abstractNumId w:val="22"/>
  </w:num>
  <w:num w:numId="13">
    <w:abstractNumId w:val="14"/>
  </w:num>
  <w:num w:numId="14">
    <w:abstractNumId w:val="11"/>
  </w:num>
  <w:num w:numId="15">
    <w:abstractNumId w:val="2"/>
  </w:num>
  <w:num w:numId="16">
    <w:abstractNumId w:val="13"/>
  </w:num>
  <w:num w:numId="17">
    <w:abstractNumId w:val="9"/>
  </w:num>
  <w:num w:numId="18">
    <w:abstractNumId w:val="8"/>
  </w:num>
  <w:num w:numId="19">
    <w:abstractNumId w:val="17"/>
  </w:num>
  <w:num w:numId="20">
    <w:abstractNumId w:val="4"/>
  </w:num>
  <w:num w:numId="21">
    <w:abstractNumId w:val="21"/>
  </w:num>
  <w:num w:numId="22">
    <w:abstractNumId w:val="20"/>
  </w:num>
  <w:num w:numId="23">
    <w:abstractNumId w:val="19"/>
  </w:num>
  <w:num w:numId="24">
    <w:abstractNumId w:val="6"/>
  </w:num>
  <w:num w:numId="2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drawingGridHorizontalSpacing w:val="12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wNDM0M7c0szQxNrZQ0lEKTi0uzszPAykwNq4FAKee1XwtAAAA"/>
  </w:docVars>
  <w:rsids>
    <w:rsidRoot w:val="00B00636"/>
    <w:rsid w:val="000008E4"/>
    <w:rsid w:val="00001F67"/>
    <w:rsid w:val="00002B2C"/>
    <w:rsid w:val="000034F0"/>
    <w:rsid w:val="00003FBF"/>
    <w:rsid w:val="00004BDC"/>
    <w:rsid w:val="00010186"/>
    <w:rsid w:val="00012D70"/>
    <w:rsid w:val="00016406"/>
    <w:rsid w:val="00016B4F"/>
    <w:rsid w:val="00020541"/>
    <w:rsid w:val="00022715"/>
    <w:rsid w:val="0002364A"/>
    <w:rsid w:val="00025F0A"/>
    <w:rsid w:val="0002634F"/>
    <w:rsid w:val="00031870"/>
    <w:rsid w:val="00034E93"/>
    <w:rsid w:val="00035C30"/>
    <w:rsid w:val="000365C6"/>
    <w:rsid w:val="00037E1B"/>
    <w:rsid w:val="00043C1B"/>
    <w:rsid w:val="000444CB"/>
    <w:rsid w:val="0004529A"/>
    <w:rsid w:val="00046740"/>
    <w:rsid w:val="00047CD2"/>
    <w:rsid w:val="000503E9"/>
    <w:rsid w:val="00054404"/>
    <w:rsid w:val="00056FE1"/>
    <w:rsid w:val="00060583"/>
    <w:rsid w:val="0006404E"/>
    <w:rsid w:val="00066545"/>
    <w:rsid w:val="00066E7B"/>
    <w:rsid w:val="00067320"/>
    <w:rsid w:val="0006736F"/>
    <w:rsid w:val="00071792"/>
    <w:rsid w:val="00072AED"/>
    <w:rsid w:val="000747BF"/>
    <w:rsid w:val="0007561A"/>
    <w:rsid w:val="00084190"/>
    <w:rsid w:val="000913A2"/>
    <w:rsid w:val="00091A04"/>
    <w:rsid w:val="0009267A"/>
    <w:rsid w:val="00092C8B"/>
    <w:rsid w:val="00096959"/>
    <w:rsid w:val="000969E2"/>
    <w:rsid w:val="000978D4"/>
    <w:rsid w:val="00097C2F"/>
    <w:rsid w:val="000A29CD"/>
    <w:rsid w:val="000A40DF"/>
    <w:rsid w:val="000A512F"/>
    <w:rsid w:val="000A70DA"/>
    <w:rsid w:val="000A7481"/>
    <w:rsid w:val="000B2D85"/>
    <w:rsid w:val="000B7ECA"/>
    <w:rsid w:val="000C3A72"/>
    <w:rsid w:val="000C4548"/>
    <w:rsid w:val="000C5D92"/>
    <w:rsid w:val="000C6252"/>
    <w:rsid w:val="000D145C"/>
    <w:rsid w:val="000D552D"/>
    <w:rsid w:val="000D5CAD"/>
    <w:rsid w:val="000E1525"/>
    <w:rsid w:val="000E1F67"/>
    <w:rsid w:val="000E42D9"/>
    <w:rsid w:val="000E694D"/>
    <w:rsid w:val="000F11AC"/>
    <w:rsid w:val="000F1C5D"/>
    <w:rsid w:val="000F3807"/>
    <w:rsid w:val="000F513D"/>
    <w:rsid w:val="000F7D00"/>
    <w:rsid w:val="00101346"/>
    <w:rsid w:val="00101637"/>
    <w:rsid w:val="001027AC"/>
    <w:rsid w:val="00105486"/>
    <w:rsid w:val="00106377"/>
    <w:rsid w:val="001064B4"/>
    <w:rsid w:val="00106711"/>
    <w:rsid w:val="00106BD8"/>
    <w:rsid w:val="001077F1"/>
    <w:rsid w:val="00107876"/>
    <w:rsid w:val="00113D0E"/>
    <w:rsid w:val="00115F17"/>
    <w:rsid w:val="00116DA0"/>
    <w:rsid w:val="00116F48"/>
    <w:rsid w:val="001235E0"/>
    <w:rsid w:val="00130DD2"/>
    <w:rsid w:val="00131951"/>
    <w:rsid w:val="00131A53"/>
    <w:rsid w:val="00131F3B"/>
    <w:rsid w:val="00133C91"/>
    <w:rsid w:val="00135256"/>
    <w:rsid w:val="00142873"/>
    <w:rsid w:val="00142F5E"/>
    <w:rsid w:val="001440D2"/>
    <w:rsid w:val="00146906"/>
    <w:rsid w:val="001503CB"/>
    <w:rsid w:val="00150F88"/>
    <w:rsid w:val="001527DB"/>
    <w:rsid w:val="00153434"/>
    <w:rsid w:val="00155BF5"/>
    <w:rsid w:val="00162BCC"/>
    <w:rsid w:val="00167FDE"/>
    <w:rsid w:val="001707AF"/>
    <w:rsid w:val="00170E76"/>
    <w:rsid w:val="00171F96"/>
    <w:rsid w:val="00173F79"/>
    <w:rsid w:val="001741BB"/>
    <w:rsid w:val="00175F38"/>
    <w:rsid w:val="00180AC8"/>
    <w:rsid w:val="001839AE"/>
    <w:rsid w:val="00184BB1"/>
    <w:rsid w:val="00184F6D"/>
    <w:rsid w:val="0018536A"/>
    <w:rsid w:val="00190500"/>
    <w:rsid w:val="00191218"/>
    <w:rsid w:val="001917F9"/>
    <w:rsid w:val="0019401C"/>
    <w:rsid w:val="001966BD"/>
    <w:rsid w:val="00196E05"/>
    <w:rsid w:val="0019727F"/>
    <w:rsid w:val="00197E7A"/>
    <w:rsid w:val="001A7727"/>
    <w:rsid w:val="001B3589"/>
    <w:rsid w:val="001B5C03"/>
    <w:rsid w:val="001B7E5E"/>
    <w:rsid w:val="001C22FB"/>
    <w:rsid w:val="001C3916"/>
    <w:rsid w:val="001C686F"/>
    <w:rsid w:val="001D09CC"/>
    <w:rsid w:val="001D374C"/>
    <w:rsid w:val="001D3EB7"/>
    <w:rsid w:val="001E190B"/>
    <w:rsid w:val="001E2A6B"/>
    <w:rsid w:val="001E4119"/>
    <w:rsid w:val="001E532E"/>
    <w:rsid w:val="001E5A0C"/>
    <w:rsid w:val="001E607C"/>
    <w:rsid w:val="001E7E0D"/>
    <w:rsid w:val="001F3A13"/>
    <w:rsid w:val="001F3DEE"/>
    <w:rsid w:val="001F3E72"/>
    <w:rsid w:val="001F42E6"/>
    <w:rsid w:val="001F5731"/>
    <w:rsid w:val="00201042"/>
    <w:rsid w:val="00205F92"/>
    <w:rsid w:val="002061EB"/>
    <w:rsid w:val="00206786"/>
    <w:rsid w:val="0021209C"/>
    <w:rsid w:val="0022119D"/>
    <w:rsid w:val="002230DA"/>
    <w:rsid w:val="00225CF6"/>
    <w:rsid w:val="002301DF"/>
    <w:rsid w:val="00233926"/>
    <w:rsid w:val="002351D0"/>
    <w:rsid w:val="00235E42"/>
    <w:rsid w:val="00236BE7"/>
    <w:rsid w:val="002371C3"/>
    <w:rsid w:val="002410C3"/>
    <w:rsid w:val="002412BE"/>
    <w:rsid w:val="0024427E"/>
    <w:rsid w:val="00245244"/>
    <w:rsid w:val="00245EB1"/>
    <w:rsid w:val="00250049"/>
    <w:rsid w:val="0025039B"/>
    <w:rsid w:val="0025078A"/>
    <w:rsid w:val="00251B37"/>
    <w:rsid w:val="00251C53"/>
    <w:rsid w:val="00251D4C"/>
    <w:rsid w:val="00252F82"/>
    <w:rsid w:val="002535B7"/>
    <w:rsid w:val="00253974"/>
    <w:rsid w:val="002571C5"/>
    <w:rsid w:val="002612E4"/>
    <w:rsid w:val="00262A73"/>
    <w:rsid w:val="002656DA"/>
    <w:rsid w:val="0026634F"/>
    <w:rsid w:val="00267605"/>
    <w:rsid w:val="00267F3F"/>
    <w:rsid w:val="00273BE3"/>
    <w:rsid w:val="00274321"/>
    <w:rsid w:val="00274B7C"/>
    <w:rsid w:val="002750EB"/>
    <w:rsid w:val="00277CED"/>
    <w:rsid w:val="00280325"/>
    <w:rsid w:val="00281BE9"/>
    <w:rsid w:val="00283058"/>
    <w:rsid w:val="00290BF4"/>
    <w:rsid w:val="002934E8"/>
    <w:rsid w:val="00295B82"/>
    <w:rsid w:val="0029611C"/>
    <w:rsid w:val="002A14D1"/>
    <w:rsid w:val="002A34D9"/>
    <w:rsid w:val="002B3A0B"/>
    <w:rsid w:val="002B4EAC"/>
    <w:rsid w:val="002B5195"/>
    <w:rsid w:val="002C552B"/>
    <w:rsid w:val="002C7209"/>
    <w:rsid w:val="002C7376"/>
    <w:rsid w:val="002D1A87"/>
    <w:rsid w:val="002D5C3E"/>
    <w:rsid w:val="002D6CCE"/>
    <w:rsid w:val="002E05D1"/>
    <w:rsid w:val="002E1341"/>
    <w:rsid w:val="002E2891"/>
    <w:rsid w:val="002E4A0B"/>
    <w:rsid w:val="002E5185"/>
    <w:rsid w:val="002E52CD"/>
    <w:rsid w:val="002E5642"/>
    <w:rsid w:val="002E65DF"/>
    <w:rsid w:val="002E7725"/>
    <w:rsid w:val="002F334E"/>
    <w:rsid w:val="00300EA5"/>
    <w:rsid w:val="00301207"/>
    <w:rsid w:val="0030666B"/>
    <w:rsid w:val="00306B8F"/>
    <w:rsid w:val="003135E8"/>
    <w:rsid w:val="00313A5E"/>
    <w:rsid w:val="00313A7D"/>
    <w:rsid w:val="0031492E"/>
    <w:rsid w:val="00314AF3"/>
    <w:rsid w:val="003171F6"/>
    <w:rsid w:val="003244A0"/>
    <w:rsid w:val="00324E72"/>
    <w:rsid w:val="003252A8"/>
    <w:rsid w:val="00325FC0"/>
    <w:rsid w:val="00327A04"/>
    <w:rsid w:val="003313BA"/>
    <w:rsid w:val="00331C6B"/>
    <w:rsid w:val="003327C4"/>
    <w:rsid w:val="00332BDE"/>
    <w:rsid w:val="00333E23"/>
    <w:rsid w:val="003350D7"/>
    <w:rsid w:val="00336BC2"/>
    <w:rsid w:val="00340334"/>
    <w:rsid w:val="00341859"/>
    <w:rsid w:val="0034317C"/>
    <w:rsid w:val="003448FB"/>
    <w:rsid w:val="0034590A"/>
    <w:rsid w:val="0034659A"/>
    <w:rsid w:val="003505A4"/>
    <w:rsid w:val="003509A9"/>
    <w:rsid w:val="00351321"/>
    <w:rsid w:val="0035576D"/>
    <w:rsid w:val="00356669"/>
    <w:rsid w:val="00357841"/>
    <w:rsid w:val="003578DC"/>
    <w:rsid w:val="003633CF"/>
    <w:rsid w:val="00363693"/>
    <w:rsid w:val="003654AF"/>
    <w:rsid w:val="00366E82"/>
    <w:rsid w:val="003670F1"/>
    <w:rsid w:val="003714E5"/>
    <w:rsid w:val="00372FCA"/>
    <w:rsid w:val="00373073"/>
    <w:rsid w:val="003755AD"/>
    <w:rsid w:val="00375937"/>
    <w:rsid w:val="00376E9A"/>
    <w:rsid w:val="003771DA"/>
    <w:rsid w:val="00382CFF"/>
    <w:rsid w:val="003842F5"/>
    <w:rsid w:val="00385EC3"/>
    <w:rsid w:val="0038669E"/>
    <w:rsid w:val="00386CBB"/>
    <w:rsid w:val="00391135"/>
    <w:rsid w:val="00391231"/>
    <w:rsid w:val="00393F45"/>
    <w:rsid w:val="003941B8"/>
    <w:rsid w:val="00395D1C"/>
    <w:rsid w:val="0039616A"/>
    <w:rsid w:val="0039676A"/>
    <w:rsid w:val="0039716E"/>
    <w:rsid w:val="003972FF"/>
    <w:rsid w:val="00397EDA"/>
    <w:rsid w:val="003A0350"/>
    <w:rsid w:val="003A0C01"/>
    <w:rsid w:val="003A13CF"/>
    <w:rsid w:val="003A2A3F"/>
    <w:rsid w:val="003A5443"/>
    <w:rsid w:val="003B1998"/>
    <w:rsid w:val="003B2EA9"/>
    <w:rsid w:val="003B3F68"/>
    <w:rsid w:val="003B4B08"/>
    <w:rsid w:val="003B5491"/>
    <w:rsid w:val="003B5C6F"/>
    <w:rsid w:val="003C1BE2"/>
    <w:rsid w:val="003C30E4"/>
    <w:rsid w:val="003C3D53"/>
    <w:rsid w:val="003C405B"/>
    <w:rsid w:val="003C7DE0"/>
    <w:rsid w:val="003D016C"/>
    <w:rsid w:val="003D16EF"/>
    <w:rsid w:val="003D6244"/>
    <w:rsid w:val="003D7342"/>
    <w:rsid w:val="003D7DC1"/>
    <w:rsid w:val="003E0717"/>
    <w:rsid w:val="003E28A0"/>
    <w:rsid w:val="003E5176"/>
    <w:rsid w:val="003E5BD5"/>
    <w:rsid w:val="003E6B13"/>
    <w:rsid w:val="003F69B9"/>
    <w:rsid w:val="004007AF"/>
    <w:rsid w:val="00400826"/>
    <w:rsid w:val="004026E5"/>
    <w:rsid w:val="004153FE"/>
    <w:rsid w:val="004168B1"/>
    <w:rsid w:val="004202AB"/>
    <w:rsid w:val="00420B91"/>
    <w:rsid w:val="00420F1D"/>
    <w:rsid w:val="004229DC"/>
    <w:rsid w:val="0042387B"/>
    <w:rsid w:val="00427AA9"/>
    <w:rsid w:val="00432E59"/>
    <w:rsid w:val="004336C4"/>
    <w:rsid w:val="00433747"/>
    <w:rsid w:val="00434691"/>
    <w:rsid w:val="004357AF"/>
    <w:rsid w:val="00435983"/>
    <w:rsid w:val="00435C9A"/>
    <w:rsid w:val="00452210"/>
    <w:rsid w:val="00457276"/>
    <w:rsid w:val="0045744A"/>
    <w:rsid w:val="00460583"/>
    <w:rsid w:val="00460C76"/>
    <w:rsid w:val="00461A07"/>
    <w:rsid w:val="00462658"/>
    <w:rsid w:val="00466561"/>
    <w:rsid w:val="004665F0"/>
    <w:rsid w:val="0047003D"/>
    <w:rsid w:val="00470069"/>
    <w:rsid w:val="00472A86"/>
    <w:rsid w:val="00472AB3"/>
    <w:rsid w:val="00477075"/>
    <w:rsid w:val="00477C86"/>
    <w:rsid w:val="00480629"/>
    <w:rsid w:val="004828C4"/>
    <w:rsid w:val="00486FBD"/>
    <w:rsid w:val="00490F37"/>
    <w:rsid w:val="00494438"/>
    <w:rsid w:val="004A2F4A"/>
    <w:rsid w:val="004A6585"/>
    <w:rsid w:val="004A7414"/>
    <w:rsid w:val="004B0C2C"/>
    <w:rsid w:val="004B1739"/>
    <w:rsid w:val="004B6118"/>
    <w:rsid w:val="004C3050"/>
    <w:rsid w:val="004C52C3"/>
    <w:rsid w:val="004D0434"/>
    <w:rsid w:val="004D0F59"/>
    <w:rsid w:val="004D1317"/>
    <w:rsid w:val="004D2DE8"/>
    <w:rsid w:val="004D4600"/>
    <w:rsid w:val="004D4FA6"/>
    <w:rsid w:val="004D76D7"/>
    <w:rsid w:val="004E01B4"/>
    <w:rsid w:val="004E29AA"/>
    <w:rsid w:val="004E337E"/>
    <w:rsid w:val="004E56BB"/>
    <w:rsid w:val="004E5E76"/>
    <w:rsid w:val="004E6C96"/>
    <w:rsid w:val="004E74B6"/>
    <w:rsid w:val="004F53AD"/>
    <w:rsid w:val="004F65A4"/>
    <w:rsid w:val="004F65C3"/>
    <w:rsid w:val="004F6B49"/>
    <w:rsid w:val="004F6DC2"/>
    <w:rsid w:val="00502A51"/>
    <w:rsid w:val="00505150"/>
    <w:rsid w:val="0050549C"/>
    <w:rsid w:val="00505706"/>
    <w:rsid w:val="00506E77"/>
    <w:rsid w:val="00511059"/>
    <w:rsid w:val="005208C3"/>
    <w:rsid w:val="005234ED"/>
    <w:rsid w:val="00525289"/>
    <w:rsid w:val="00527AC9"/>
    <w:rsid w:val="00530EC3"/>
    <w:rsid w:val="00531029"/>
    <w:rsid w:val="0053126E"/>
    <w:rsid w:val="005332B4"/>
    <w:rsid w:val="00536232"/>
    <w:rsid w:val="005362F4"/>
    <w:rsid w:val="00536680"/>
    <w:rsid w:val="00540AC6"/>
    <w:rsid w:val="0054272F"/>
    <w:rsid w:val="005427F2"/>
    <w:rsid w:val="00544684"/>
    <w:rsid w:val="005449FC"/>
    <w:rsid w:val="005461E4"/>
    <w:rsid w:val="005471ED"/>
    <w:rsid w:val="0055044A"/>
    <w:rsid w:val="00554981"/>
    <w:rsid w:val="00556FE8"/>
    <w:rsid w:val="00557D4A"/>
    <w:rsid w:val="005615B1"/>
    <w:rsid w:val="00563EAC"/>
    <w:rsid w:val="00566004"/>
    <w:rsid w:val="00570941"/>
    <w:rsid w:val="005725D5"/>
    <w:rsid w:val="005737BA"/>
    <w:rsid w:val="00573F15"/>
    <w:rsid w:val="00582D0D"/>
    <w:rsid w:val="0058386B"/>
    <w:rsid w:val="00583ED0"/>
    <w:rsid w:val="00584016"/>
    <w:rsid w:val="00584854"/>
    <w:rsid w:val="00584A04"/>
    <w:rsid w:val="0058606E"/>
    <w:rsid w:val="00586592"/>
    <w:rsid w:val="00590B6C"/>
    <w:rsid w:val="005929CC"/>
    <w:rsid w:val="005A0344"/>
    <w:rsid w:val="005A04A5"/>
    <w:rsid w:val="005A15EC"/>
    <w:rsid w:val="005A4441"/>
    <w:rsid w:val="005B205C"/>
    <w:rsid w:val="005B2573"/>
    <w:rsid w:val="005B5DFA"/>
    <w:rsid w:val="005B7169"/>
    <w:rsid w:val="005B779C"/>
    <w:rsid w:val="005C1DB4"/>
    <w:rsid w:val="005C64DF"/>
    <w:rsid w:val="005C7A65"/>
    <w:rsid w:val="005D03F2"/>
    <w:rsid w:val="005D0BD8"/>
    <w:rsid w:val="005D0CF0"/>
    <w:rsid w:val="005D1973"/>
    <w:rsid w:val="005D3EFA"/>
    <w:rsid w:val="005D5539"/>
    <w:rsid w:val="005E2337"/>
    <w:rsid w:val="005E29E9"/>
    <w:rsid w:val="005E66FB"/>
    <w:rsid w:val="005E7692"/>
    <w:rsid w:val="005F30DE"/>
    <w:rsid w:val="005F3633"/>
    <w:rsid w:val="005F49E3"/>
    <w:rsid w:val="005F4AC4"/>
    <w:rsid w:val="005F739C"/>
    <w:rsid w:val="005F7560"/>
    <w:rsid w:val="005F7A51"/>
    <w:rsid w:val="00600563"/>
    <w:rsid w:val="00603D71"/>
    <w:rsid w:val="00604431"/>
    <w:rsid w:val="0060690E"/>
    <w:rsid w:val="00606E77"/>
    <w:rsid w:val="006153EC"/>
    <w:rsid w:val="00615E44"/>
    <w:rsid w:val="00616ABD"/>
    <w:rsid w:val="00622446"/>
    <w:rsid w:val="00624B03"/>
    <w:rsid w:val="006250C7"/>
    <w:rsid w:val="006262A4"/>
    <w:rsid w:val="00630F9E"/>
    <w:rsid w:val="0063174F"/>
    <w:rsid w:val="00632078"/>
    <w:rsid w:val="00634264"/>
    <w:rsid w:val="00634464"/>
    <w:rsid w:val="006345F2"/>
    <w:rsid w:val="0063476E"/>
    <w:rsid w:val="006355C9"/>
    <w:rsid w:val="006361F7"/>
    <w:rsid w:val="006366E2"/>
    <w:rsid w:val="00637397"/>
    <w:rsid w:val="00640195"/>
    <w:rsid w:val="006411F9"/>
    <w:rsid w:val="0064408B"/>
    <w:rsid w:val="006446BD"/>
    <w:rsid w:val="006462C2"/>
    <w:rsid w:val="00647183"/>
    <w:rsid w:val="00647500"/>
    <w:rsid w:val="0065244D"/>
    <w:rsid w:val="00656143"/>
    <w:rsid w:val="0065635C"/>
    <w:rsid w:val="00657F03"/>
    <w:rsid w:val="00666788"/>
    <w:rsid w:val="00670D80"/>
    <w:rsid w:val="00670E6B"/>
    <w:rsid w:val="006718E0"/>
    <w:rsid w:val="00671EFF"/>
    <w:rsid w:val="00672FF2"/>
    <w:rsid w:val="0067303B"/>
    <w:rsid w:val="0067572D"/>
    <w:rsid w:val="00675922"/>
    <w:rsid w:val="00675F86"/>
    <w:rsid w:val="0067665E"/>
    <w:rsid w:val="00683E11"/>
    <w:rsid w:val="0068440E"/>
    <w:rsid w:val="00684725"/>
    <w:rsid w:val="0068559E"/>
    <w:rsid w:val="00690A32"/>
    <w:rsid w:val="006937B1"/>
    <w:rsid w:val="006942F5"/>
    <w:rsid w:val="006A1C6F"/>
    <w:rsid w:val="006A3EB3"/>
    <w:rsid w:val="006A6782"/>
    <w:rsid w:val="006A6A68"/>
    <w:rsid w:val="006A6DBD"/>
    <w:rsid w:val="006A7716"/>
    <w:rsid w:val="006A7991"/>
    <w:rsid w:val="006B15A8"/>
    <w:rsid w:val="006B1B1F"/>
    <w:rsid w:val="006B385B"/>
    <w:rsid w:val="006B3CC9"/>
    <w:rsid w:val="006B49C5"/>
    <w:rsid w:val="006B5710"/>
    <w:rsid w:val="006C3E78"/>
    <w:rsid w:val="006C4E44"/>
    <w:rsid w:val="006C52A9"/>
    <w:rsid w:val="006C56A9"/>
    <w:rsid w:val="006C7B6B"/>
    <w:rsid w:val="006D3CD6"/>
    <w:rsid w:val="006D4B58"/>
    <w:rsid w:val="006D539D"/>
    <w:rsid w:val="006D5B69"/>
    <w:rsid w:val="006D5F8B"/>
    <w:rsid w:val="006E0752"/>
    <w:rsid w:val="006E3199"/>
    <w:rsid w:val="006E37FD"/>
    <w:rsid w:val="006F1665"/>
    <w:rsid w:val="006F5120"/>
    <w:rsid w:val="006F52F4"/>
    <w:rsid w:val="0070009D"/>
    <w:rsid w:val="0070291B"/>
    <w:rsid w:val="00704CFD"/>
    <w:rsid w:val="00706593"/>
    <w:rsid w:val="00710B24"/>
    <w:rsid w:val="0071228E"/>
    <w:rsid w:val="00712BCA"/>
    <w:rsid w:val="0071668E"/>
    <w:rsid w:val="00720118"/>
    <w:rsid w:val="00720CD1"/>
    <w:rsid w:val="007230FA"/>
    <w:rsid w:val="007326B1"/>
    <w:rsid w:val="007327D3"/>
    <w:rsid w:val="00732D11"/>
    <w:rsid w:val="00735F8D"/>
    <w:rsid w:val="007400D5"/>
    <w:rsid w:val="00743809"/>
    <w:rsid w:val="007448F4"/>
    <w:rsid w:val="00745D3C"/>
    <w:rsid w:val="00751B4D"/>
    <w:rsid w:val="00751B86"/>
    <w:rsid w:val="00752806"/>
    <w:rsid w:val="00752843"/>
    <w:rsid w:val="00755869"/>
    <w:rsid w:val="0075796E"/>
    <w:rsid w:val="00760C7D"/>
    <w:rsid w:val="0076142A"/>
    <w:rsid w:val="00762861"/>
    <w:rsid w:val="007631FA"/>
    <w:rsid w:val="007635A3"/>
    <w:rsid w:val="00763B54"/>
    <w:rsid w:val="00763C81"/>
    <w:rsid w:val="007649AE"/>
    <w:rsid w:val="00764FD7"/>
    <w:rsid w:val="00766F52"/>
    <w:rsid w:val="007719BC"/>
    <w:rsid w:val="00772BDB"/>
    <w:rsid w:val="00774CC2"/>
    <w:rsid w:val="007777FF"/>
    <w:rsid w:val="0078194B"/>
    <w:rsid w:val="007822B9"/>
    <w:rsid w:val="00782815"/>
    <w:rsid w:val="00783B81"/>
    <w:rsid w:val="0078514B"/>
    <w:rsid w:val="00790F7C"/>
    <w:rsid w:val="00792958"/>
    <w:rsid w:val="00792D55"/>
    <w:rsid w:val="007932C5"/>
    <w:rsid w:val="007956F1"/>
    <w:rsid w:val="00796485"/>
    <w:rsid w:val="007965AE"/>
    <w:rsid w:val="0079798A"/>
    <w:rsid w:val="00797E19"/>
    <w:rsid w:val="007A2298"/>
    <w:rsid w:val="007A2417"/>
    <w:rsid w:val="007A2D86"/>
    <w:rsid w:val="007A3752"/>
    <w:rsid w:val="007A3800"/>
    <w:rsid w:val="007A7719"/>
    <w:rsid w:val="007A7FDD"/>
    <w:rsid w:val="007B0626"/>
    <w:rsid w:val="007B4EEE"/>
    <w:rsid w:val="007B510B"/>
    <w:rsid w:val="007B586E"/>
    <w:rsid w:val="007B5C56"/>
    <w:rsid w:val="007C01EE"/>
    <w:rsid w:val="007C1A4D"/>
    <w:rsid w:val="007C1B2D"/>
    <w:rsid w:val="007C4A8F"/>
    <w:rsid w:val="007C5EA4"/>
    <w:rsid w:val="007C7013"/>
    <w:rsid w:val="007C73F7"/>
    <w:rsid w:val="007C77B5"/>
    <w:rsid w:val="007C7AAF"/>
    <w:rsid w:val="007D1E8A"/>
    <w:rsid w:val="007D45DB"/>
    <w:rsid w:val="007D4739"/>
    <w:rsid w:val="007D4ECB"/>
    <w:rsid w:val="007D5353"/>
    <w:rsid w:val="007D6030"/>
    <w:rsid w:val="007D6A88"/>
    <w:rsid w:val="007D7D7F"/>
    <w:rsid w:val="007E1756"/>
    <w:rsid w:val="007E23EC"/>
    <w:rsid w:val="007E2A92"/>
    <w:rsid w:val="007E3561"/>
    <w:rsid w:val="007E38EC"/>
    <w:rsid w:val="007E3D5A"/>
    <w:rsid w:val="007E3DBD"/>
    <w:rsid w:val="007E4428"/>
    <w:rsid w:val="007E61B4"/>
    <w:rsid w:val="007E7EC1"/>
    <w:rsid w:val="007F0678"/>
    <w:rsid w:val="007F1D7D"/>
    <w:rsid w:val="007F4481"/>
    <w:rsid w:val="007F49A0"/>
    <w:rsid w:val="007F5C14"/>
    <w:rsid w:val="0080376F"/>
    <w:rsid w:val="008049F2"/>
    <w:rsid w:val="00804EB5"/>
    <w:rsid w:val="008060B9"/>
    <w:rsid w:val="00806E62"/>
    <w:rsid w:val="00810930"/>
    <w:rsid w:val="00814162"/>
    <w:rsid w:val="00814315"/>
    <w:rsid w:val="00815D8D"/>
    <w:rsid w:val="00816928"/>
    <w:rsid w:val="00817257"/>
    <w:rsid w:val="00821904"/>
    <w:rsid w:val="00830763"/>
    <w:rsid w:val="008321B1"/>
    <w:rsid w:val="00833CC6"/>
    <w:rsid w:val="008344E0"/>
    <w:rsid w:val="008344EA"/>
    <w:rsid w:val="008350BF"/>
    <w:rsid w:val="008405BA"/>
    <w:rsid w:val="00840E03"/>
    <w:rsid w:val="008416B4"/>
    <w:rsid w:val="00841CF2"/>
    <w:rsid w:val="0084477B"/>
    <w:rsid w:val="00845F95"/>
    <w:rsid w:val="00846479"/>
    <w:rsid w:val="00847096"/>
    <w:rsid w:val="00850D34"/>
    <w:rsid w:val="00851501"/>
    <w:rsid w:val="0085764B"/>
    <w:rsid w:val="0086012B"/>
    <w:rsid w:val="008601C9"/>
    <w:rsid w:val="00863387"/>
    <w:rsid w:val="00864AAD"/>
    <w:rsid w:val="00864F21"/>
    <w:rsid w:val="00864F58"/>
    <w:rsid w:val="0086753B"/>
    <w:rsid w:val="00867918"/>
    <w:rsid w:val="00875391"/>
    <w:rsid w:val="008759FF"/>
    <w:rsid w:val="008770FB"/>
    <w:rsid w:val="00880257"/>
    <w:rsid w:val="008816A1"/>
    <w:rsid w:val="00884B4E"/>
    <w:rsid w:val="00885B3C"/>
    <w:rsid w:val="0088613E"/>
    <w:rsid w:val="008949D8"/>
    <w:rsid w:val="00896950"/>
    <w:rsid w:val="008A0D76"/>
    <w:rsid w:val="008A141F"/>
    <w:rsid w:val="008A4759"/>
    <w:rsid w:val="008A494C"/>
    <w:rsid w:val="008A594A"/>
    <w:rsid w:val="008A7EAE"/>
    <w:rsid w:val="008B0892"/>
    <w:rsid w:val="008B359A"/>
    <w:rsid w:val="008B378F"/>
    <w:rsid w:val="008B3D12"/>
    <w:rsid w:val="008B6C16"/>
    <w:rsid w:val="008B6C8F"/>
    <w:rsid w:val="008B780D"/>
    <w:rsid w:val="008C047C"/>
    <w:rsid w:val="008C1FAE"/>
    <w:rsid w:val="008C5656"/>
    <w:rsid w:val="008C74DC"/>
    <w:rsid w:val="008D038F"/>
    <w:rsid w:val="008D3F56"/>
    <w:rsid w:val="008D42DD"/>
    <w:rsid w:val="008D4DB7"/>
    <w:rsid w:val="008D6775"/>
    <w:rsid w:val="008D7335"/>
    <w:rsid w:val="008E1DC8"/>
    <w:rsid w:val="008E40A4"/>
    <w:rsid w:val="008E5C02"/>
    <w:rsid w:val="008E7DDD"/>
    <w:rsid w:val="008F30CA"/>
    <w:rsid w:val="008F39F5"/>
    <w:rsid w:val="008F5F38"/>
    <w:rsid w:val="00903163"/>
    <w:rsid w:val="00905847"/>
    <w:rsid w:val="00907C04"/>
    <w:rsid w:val="00914A45"/>
    <w:rsid w:val="00914A87"/>
    <w:rsid w:val="0091520C"/>
    <w:rsid w:val="00916EEA"/>
    <w:rsid w:val="00920479"/>
    <w:rsid w:val="009215A2"/>
    <w:rsid w:val="00921E2E"/>
    <w:rsid w:val="0092239F"/>
    <w:rsid w:val="00922C89"/>
    <w:rsid w:val="0092577B"/>
    <w:rsid w:val="009271D6"/>
    <w:rsid w:val="00932E34"/>
    <w:rsid w:val="0093607F"/>
    <w:rsid w:val="00936665"/>
    <w:rsid w:val="0093668F"/>
    <w:rsid w:val="009366E1"/>
    <w:rsid w:val="0093793B"/>
    <w:rsid w:val="009405AE"/>
    <w:rsid w:val="0094637E"/>
    <w:rsid w:val="0095034D"/>
    <w:rsid w:val="0095081D"/>
    <w:rsid w:val="00951DDB"/>
    <w:rsid w:val="00951E1E"/>
    <w:rsid w:val="009521C8"/>
    <w:rsid w:val="00954F1A"/>
    <w:rsid w:val="00955089"/>
    <w:rsid w:val="00955EF5"/>
    <w:rsid w:val="00960664"/>
    <w:rsid w:val="00963B05"/>
    <w:rsid w:val="00965691"/>
    <w:rsid w:val="0096586E"/>
    <w:rsid w:val="00965B61"/>
    <w:rsid w:val="00966764"/>
    <w:rsid w:val="00966EB3"/>
    <w:rsid w:val="00977445"/>
    <w:rsid w:val="009775FB"/>
    <w:rsid w:val="009803B6"/>
    <w:rsid w:val="00981B3A"/>
    <w:rsid w:val="00982135"/>
    <w:rsid w:val="009872FC"/>
    <w:rsid w:val="00990485"/>
    <w:rsid w:val="00990F52"/>
    <w:rsid w:val="00992AE0"/>
    <w:rsid w:val="00993379"/>
    <w:rsid w:val="00994565"/>
    <w:rsid w:val="00994BED"/>
    <w:rsid w:val="00997A9C"/>
    <w:rsid w:val="009A2A33"/>
    <w:rsid w:val="009A7D0F"/>
    <w:rsid w:val="009B08C4"/>
    <w:rsid w:val="009B2325"/>
    <w:rsid w:val="009B461A"/>
    <w:rsid w:val="009B51FC"/>
    <w:rsid w:val="009C3A72"/>
    <w:rsid w:val="009C742F"/>
    <w:rsid w:val="009D2B1B"/>
    <w:rsid w:val="009D3FA0"/>
    <w:rsid w:val="009D63D2"/>
    <w:rsid w:val="009E00B5"/>
    <w:rsid w:val="009E0762"/>
    <w:rsid w:val="009E07BD"/>
    <w:rsid w:val="009E1B83"/>
    <w:rsid w:val="009E1C8A"/>
    <w:rsid w:val="009E1F81"/>
    <w:rsid w:val="009E3572"/>
    <w:rsid w:val="009E4D88"/>
    <w:rsid w:val="009F345B"/>
    <w:rsid w:val="009F466F"/>
    <w:rsid w:val="009F5625"/>
    <w:rsid w:val="009F5EDC"/>
    <w:rsid w:val="009F6614"/>
    <w:rsid w:val="00A01BA3"/>
    <w:rsid w:val="00A02C01"/>
    <w:rsid w:val="00A04E53"/>
    <w:rsid w:val="00A062B2"/>
    <w:rsid w:val="00A0649A"/>
    <w:rsid w:val="00A06C93"/>
    <w:rsid w:val="00A07C53"/>
    <w:rsid w:val="00A14BD5"/>
    <w:rsid w:val="00A159CB"/>
    <w:rsid w:val="00A249F7"/>
    <w:rsid w:val="00A26857"/>
    <w:rsid w:val="00A305F9"/>
    <w:rsid w:val="00A30F9F"/>
    <w:rsid w:val="00A31CC8"/>
    <w:rsid w:val="00A31F98"/>
    <w:rsid w:val="00A3238C"/>
    <w:rsid w:val="00A327B7"/>
    <w:rsid w:val="00A32E0C"/>
    <w:rsid w:val="00A34595"/>
    <w:rsid w:val="00A34B8A"/>
    <w:rsid w:val="00A3552F"/>
    <w:rsid w:val="00A3618F"/>
    <w:rsid w:val="00A36366"/>
    <w:rsid w:val="00A406A9"/>
    <w:rsid w:val="00A41804"/>
    <w:rsid w:val="00A4224B"/>
    <w:rsid w:val="00A451DC"/>
    <w:rsid w:val="00A451DE"/>
    <w:rsid w:val="00A500BB"/>
    <w:rsid w:val="00A500DA"/>
    <w:rsid w:val="00A51103"/>
    <w:rsid w:val="00A5225D"/>
    <w:rsid w:val="00A54231"/>
    <w:rsid w:val="00A54511"/>
    <w:rsid w:val="00A556E8"/>
    <w:rsid w:val="00A55B99"/>
    <w:rsid w:val="00A61F28"/>
    <w:rsid w:val="00A6322E"/>
    <w:rsid w:val="00A6325E"/>
    <w:rsid w:val="00A64178"/>
    <w:rsid w:val="00A65EC4"/>
    <w:rsid w:val="00A67652"/>
    <w:rsid w:val="00A705D4"/>
    <w:rsid w:val="00A72434"/>
    <w:rsid w:val="00A767AD"/>
    <w:rsid w:val="00A823C2"/>
    <w:rsid w:val="00A872B9"/>
    <w:rsid w:val="00A92EF7"/>
    <w:rsid w:val="00A93076"/>
    <w:rsid w:val="00A94090"/>
    <w:rsid w:val="00A95086"/>
    <w:rsid w:val="00A9573F"/>
    <w:rsid w:val="00A97886"/>
    <w:rsid w:val="00AA0F1E"/>
    <w:rsid w:val="00AA5F31"/>
    <w:rsid w:val="00AA6297"/>
    <w:rsid w:val="00AA7133"/>
    <w:rsid w:val="00AB1477"/>
    <w:rsid w:val="00AB2DA4"/>
    <w:rsid w:val="00AB378C"/>
    <w:rsid w:val="00AB45D8"/>
    <w:rsid w:val="00AB48B7"/>
    <w:rsid w:val="00AB4E6A"/>
    <w:rsid w:val="00AB56DD"/>
    <w:rsid w:val="00AB58D2"/>
    <w:rsid w:val="00AB6589"/>
    <w:rsid w:val="00AC0A85"/>
    <w:rsid w:val="00AC1B2C"/>
    <w:rsid w:val="00AD0B00"/>
    <w:rsid w:val="00AD2ACD"/>
    <w:rsid w:val="00AD37CF"/>
    <w:rsid w:val="00AD7197"/>
    <w:rsid w:val="00AD7E2E"/>
    <w:rsid w:val="00AE0AE2"/>
    <w:rsid w:val="00AE317D"/>
    <w:rsid w:val="00AE5130"/>
    <w:rsid w:val="00AE5D40"/>
    <w:rsid w:val="00AE60CA"/>
    <w:rsid w:val="00AE63B3"/>
    <w:rsid w:val="00AF1BB0"/>
    <w:rsid w:val="00AF27C0"/>
    <w:rsid w:val="00AF3F9A"/>
    <w:rsid w:val="00AF4378"/>
    <w:rsid w:val="00AF711C"/>
    <w:rsid w:val="00B0016B"/>
    <w:rsid w:val="00B00636"/>
    <w:rsid w:val="00B01106"/>
    <w:rsid w:val="00B014C7"/>
    <w:rsid w:val="00B065CA"/>
    <w:rsid w:val="00B072F6"/>
    <w:rsid w:val="00B10348"/>
    <w:rsid w:val="00B11F3B"/>
    <w:rsid w:val="00B13E87"/>
    <w:rsid w:val="00B156EB"/>
    <w:rsid w:val="00B16275"/>
    <w:rsid w:val="00B16F3C"/>
    <w:rsid w:val="00B17174"/>
    <w:rsid w:val="00B200B5"/>
    <w:rsid w:val="00B22D27"/>
    <w:rsid w:val="00B26690"/>
    <w:rsid w:val="00B26C78"/>
    <w:rsid w:val="00B33D67"/>
    <w:rsid w:val="00B34C14"/>
    <w:rsid w:val="00B34FC5"/>
    <w:rsid w:val="00B358AD"/>
    <w:rsid w:val="00B3617A"/>
    <w:rsid w:val="00B36DA8"/>
    <w:rsid w:val="00B37500"/>
    <w:rsid w:val="00B37883"/>
    <w:rsid w:val="00B430EB"/>
    <w:rsid w:val="00B43E0B"/>
    <w:rsid w:val="00B470CE"/>
    <w:rsid w:val="00B50C7D"/>
    <w:rsid w:val="00B514D3"/>
    <w:rsid w:val="00B51812"/>
    <w:rsid w:val="00B55324"/>
    <w:rsid w:val="00B602EC"/>
    <w:rsid w:val="00B6352F"/>
    <w:rsid w:val="00B63AE1"/>
    <w:rsid w:val="00B6450D"/>
    <w:rsid w:val="00B66A17"/>
    <w:rsid w:val="00B67878"/>
    <w:rsid w:val="00B7034D"/>
    <w:rsid w:val="00B7072B"/>
    <w:rsid w:val="00B7286E"/>
    <w:rsid w:val="00B73C32"/>
    <w:rsid w:val="00B73CD6"/>
    <w:rsid w:val="00B80B92"/>
    <w:rsid w:val="00B80E70"/>
    <w:rsid w:val="00B81A76"/>
    <w:rsid w:val="00B9278A"/>
    <w:rsid w:val="00B93E83"/>
    <w:rsid w:val="00B94F75"/>
    <w:rsid w:val="00B952AB"/>
    <w:rsid w:val="00B95EC0"/>
    <w:rsid w:val="00BA049E"/>
    <w:rsid w:val="00BA1C87"/>
    <w:rsid w:val="00BA5576"/>
    <w:rsid w:val="00BA784A"/>
    <w:rsid w:val="00BB381A"/>
    <w:rsid w:val="00BB6965"/>
    <w:rsid w:val="00BB754E"/>
    <w:rsid w:val="00BC429F"/>
    <w:rsid w:val="00BC7F62"/>
    <w:rsid w:val="00BD013B"/>
    <w:rsid w:val="00BD0A21"/>
    <w:rsid w:val="00BD387A"/>
    <w:rsid w:val="00BE199C"/>
    <w:rsid w:val="00BE1A59"/>
    <w:rsid w:val="00BE1BD5"/>
    <w:rsid w:val="00BE2642"/>
    <w:rsid w:val="00BE5680"/>
    <w:rsid w:val="00BF0C30"/>
    <w:rsid w:val="00BF1E35"/>
    <w:rsid w:val="00BF26C8"/>
    <w:rsid w:val="00BF3FD6"/>
    <w:rsid w:val="00BF6636"/>
    <w:rsid w:val="00BF6C34"/>
    <w:rsid w:val="00BF77D7"/>
    <w:rsid w:val="00C019CB"/>
    <w:rsid w:val="00C05236"/>
    <w:rsid w:val="00C1158A"/>
    <w:rsid w:val="00C140CC"/>
    <w:rsid w:val="00C15282"/>
    <w:rsid w:val="00C15875"/>
    <w:rsid w:val="00C17C99"/>
    <w:rsid w:val="00C21F73"/>
    <w:rsid w:val="00C2289A"/>
    <w:rsid w:val="00C229BC"/>
    <w:rsid w:val="00C2334A"/>
    <w:rsid w:val="00C23701"/>
    <w:rsid w:val="00C23859"/>
    <w:rsid w:val="00C2470B"/>
    <w:rsid w:val="00C307BF"/>
    <w:rsid w:val="00C316FF"/>
    <w:rsid w:val="00C31F5F"/>
    <w:rsid w:val="00C336B1"/>
    <w:rsid w:val="00C34E2B"/>
    <w:rsid w:val="00C35A41"/>
    <w:rsid w:val="00C3630D"/>
    <w:rsid w:val="00C36446"/>
    <w:rsid w:val="00C37BC1"/>
    <w:rsid w:val="00C46A7E"/>
    <w:rsid w:val="00C47C37"/>
    <w:rsid w:val="00C50F98"/>
    <w:rsid w:val="00C51863"/>
    <w:rsid w:val="00C55751"/>
    <w:rsid w:val="00C5591C"/>
    <w:rsid w:val="00C562ED"/>
    <w:rsid w:val="00C60229"/>
    <w:rsid w:val="00C6123B"/>
    <w:rsid w:val="00C61917"/>
    <w:rsid w:val="00C620BB"/>
    <w:rsid w:val="00C628EF"/>
    <w:rsid w:val="00C64C01"/>
    <w:rsid w:val="00C65DD7"/>
    <w:rsid w:val="00C666DF"/>
    <w:rsid w:val="00C70D8F"/>
    <w:rsid w:val="00C713F9"/>
    <w:rsid w:val="00C72688"/>
    <w:rsid w:val="00C72FE3"/>
    <w:rsid w:val="00C748B0"/>
    <w:rsid w:val="00C82419"/>
    <w:rsid w:val="00C839C8"/>
    <w:rsid w:val="00C84762"/>
    <w:rsid w:val="00C84A00"/>
    <w:rsid w:val="00C84FA9"/>
    <w:rsid w:val="00C85721"/>
    <w:rsid w:val="00C874C2"/>
    <w:rsid w:val="00C90A74"/>
    <w:rsid w:val="00C94E51"/>
    <w:rsid w:val="00C977D7"/>
    <w:rsid w:val="00CA0FC0"/>
    <w:rsid w:val="00CA3011"/>
    <w:rsid w:val="00CA418A"/>
    <w:rsid w:val="00CA4854"/>
    <w:rsid w:val="00CA60F0"/>
    <w:rsid w:val="00CA6E1E"/>
    <w:rsid w:val="00CA72E5"/>
    <w:rsid w:val="00CB207C"/>
    <w:rsid w:val="00CB49C6"/>
    <w:rsid w:val="00CB5F06"/>
    <w:rsid w:val="00CB78F5"/>
    <w:rsid w:val="00CC42BF"/>
    <w:rsid w:val="00CC5D50"/>
    <w:rsid w:val="00CD17E1"/>
    <w:rsid w:val="00CD227C"/>
    <w:rsid w:val="00CD6043"/>
    <w:rsid w:val="00CE2A9D"/>
    <w:rsid w:val="00CE3199"/>
    <w:rsid w:val="00CE54E3"/>
    <w:rsid w:val="00CE680E"/>
    <w:rsid w:val="00CE73E2"/>
    <w:rsid w:val="00CE7660"/>
    <w:rsid w:val="00CF0096"/>
    <w:rsid w:val="00D0159A"/>
    <w:rsid w:val="00D0468D"/>
    <w:rsid w:val="00D0793C"/>
    <w:rsid w:val="00D12004"/>
    <w:rsid w:val="00D123A1"/>
    <w:rsid w:val="00D12BFD"/>
    <w:rsid w:val="00D14863"/>
    <w:rsid w:val="00D14F8B"/>
    <w:rsid w:val="00D178C7"/>
    <w:rsid w:val="00D232E1"/>
    <w:rsid w:val="00D363EE"/>
    <w:rsid w:val="00D403FA"/>
    <w:rsid w:val="00D40463"/>
    <w:rsid w:val="00D42545"/>
    <w:rsid w:val="00D42CE1"/>
    <w:rsid w:val="00D444DE"/>
    <w:rsid w:val="00D4539A"/>
    <w:rsid w:val="00D45A84"/>
    <w:rsid w:val="00D472ED"/>
    <w:rsid w:val="00D47634"/>
    <w:rsid w:val="00D53BFE"/>
    <w:rsid w:val="00D54AB5"/>
    <w:rsid w:val="00D552DD"/>
    <w:rsid w:val="00D56FE4"/>
    <w:rsid w:val="00D60E6F"/>
    <w:rsid w:val="00D611D4"/>
    <w:rsid w:val="00D61225"/>
    <w:rsid w:val="00D65BA2"/>
    <w:rsid w:val="00D66863"/>
    <w:rsid w:val="00D72021"/>
    <w:rsid w:val="00D73432"/>
    <w:rsid w:val="00D735B8"/>
    <w:rsid w:val="00D73D85"/>
    <w:rsid w:val="00D7447D"/>
    <w:rsid w:val="00D77C13"/>
    <w:rsid w:val="00D803C8"/>
    <w:rsid w:val="00D80B6F"/>
    <w:rsid w:val="00D80EB0"/>
    <w:rsid w:val="00D8168F"/>
    <w:rsid w:val="00D82E3A"/>
    <w:rsid w:val="00D84617"/>
    <w:rsid w:val="00D935E2"/>
    <w:rsid w:val="00D93E33"/>
    <w:rsid w:val="00D94414"/>
    <w:rsid w:val="00D97729"/>
    <w:rsid w:val="00DA01B3"/>
    <w:rsid w:val="00DA1200"/>
    <w:rsid w:val="00DA1271"/>
    <w:rsid w:val="00DA2478"/>
    <w:rsid w:val="00DA28C3"/>
    <w:rsid w:val="00DA5EA1"/>
    <w:rsid w:val="00DA6E00"/>
    <w:rsid w:val="00DA6F46"/>
    <w:rsid w:val="00DB274D"/>
    <w:rsid w:val="00DB43FD"/>
    <w:rsid w:val="00DB51E4"/>
    <w:rsid w:val="00DC0210"/>
    <w:rsid w:val="00DC0525"/>
    <w:rsid w:val="00DC1C95"/>
    <w:rsid w:val="00DC429A"/>
    <w:rsid w:val="00DC4385"/>
    <w:rsid w:val="00DC4507"/>
    <w:rsid w:val="00DC46C1"/>
    <w:rsid w:val="00DC4809"/>
    <w:rsid w:val="00DC4C96"/>
    <w:rsid w:val="00DD2902"/>
    <w:rsid w:val="00DD2B7F"/>
    <w:rsid w:val="00DD4098"/>
    <w:rsid w:val="00DD5A99"/>
    <w:rsid w:val="00DD68CE"/>
    <w:rsid w:val="00DE3344"/>
    <w:rsid w:val="00DE7F1A"/>
    <w:rsid w:val="00DF6FA5"/>
    <w:rsid w:val="00DF74DE"/>
    <w:rsid w:val="00E00E5B"/>
    <w:rsid w:val="00E00EE2"/>
    <w:rsid w:val="00E055BD"/>
    <w:rsid w:val="00E06320"/>
    <w:rsid w:val="00E103DC"/>
    <w:rsid w:val="00E13873"/>
    <w:rsid w:val="00E1541B"/>
    <w:rsid w:val="00E22A45"/>
    <w:rsid w:val="00E2349E"/>
    <w:rsid w:val="00E24233"/>
    <w:rsid w:val="00E246DE"/>
    <w:rsid w:val="00E26B15"/>
    <w:rsid w:val="00E307B2"/>
    <w:rsid w:val="00E3182C"/>
    <w:rsid w:val="00E37BED"/>
    <w:rsid w:val="00E4050C"/>
    <w:rsid w:val="00E42B69"/>
    <w:rsid w:val="00E43A06"/>
    <w:rsid w:val="00E44320"/>
    <w:rsid w:val="00E46DA3"/>
    <w:rsid w:val="00E51F74"/>
    <w:rsid w:val="00E522BA"/>
    <w:rsid w:val="00E55996"/>
    <w:rsid w:val="00E5643B"/>
    <w:rsid w:val="00E564CC"/>
    <w:rsid w:val="00E60C57"/>
    <w:rsid w:val="00E668BC"/>
    <w:rsid w:val="00E66B2F"/>
    <w:rsid w:val="00E70C9A"/>
    <w:rsid w:val="00E724B0"/>
    <w:rsid w:val="00E7503C"/>
    <w:rsid w:val="00E810C0"/>
    <w:rsid w:val="00E81BC6"/>
    <w:rsid w:val="00E85066"/>
    <w:rsid w:val="00E86A4E"/>
    <w:rsid w:val="00E87BFC"/>
    <w:rsid w:val="00E91A58"/>
    <w:rsid w:val="00E9220C"/>
    <w:rsid w:val="00E951AB"/>
    <w:rsid w:val="00E9713F"/>
    <w:rsid w:val="00EA0ECA"/>
    <w:rsid w:val="00EA7CB0"/>
    <w:rsid w:val="00EB0164"/>
    <w:rsid w:val="00EB2C14"/>
    <w:rsid w:val="00EB5932"/>
    <w:rsid w:val="00EB594C"/>
    <w:rsid w:val="00EB6C52"/>
    <w:rsid w:val="00EB74BA"/>
    <w:rsid w:val="00EC09D2"/>
    <w:rsid w:val="00EC0A9D"/>
    <w:rsid w:val="00EC2474"/>
    <w:rsid w:val="00EC5B39"/>
    <w:rsid w:val="00EC679E"/>
    <w:rsid w:val="00ED3782"/>
    <w:rsid w:val="00ED50C5"/>
    <w:rsid w:val="00EE0561"/>
    <w:rsid w:val="00EE0EFA"/>
    <w:rsid w:val="00EE3FDE"/>
    <w:rsid w:val="00EE4CC1"/>
    <w:rsid w:val="00EF0B22"/>
    <w:rsid w:val="00EF154F"/>
    <w:rsid w:val="00EF24DB"/>
    <w:rsid w:val="00EF4861"/>
    <w:rsid w:val="00EF51C6"/>
    <w:rsid w:val="00EF70E4"/>
    <w:rsid w:val="00EF7458"/>
    <w:rsid w:val="00F00A0E"/>
    <w:rsid w:val="00F015E6"/>
    <w:rsid w:val="00F01AF6"/>
    <w:rsid w:val="00F057FE"/>
    <w:rsid w:val="00F05D1C"/>
    <w:rsid w:val="00F12E62"/>
    <w:rsid w:val="00F205FE"/>
    <w:rsid w:val="00F2063A"/>
    <w:rsid w:val="00F23CA7"/>
    <w:rsid w:val="00F24826"/>
    <w:rsid w:val="00F26D01"/>
    <w:rsid w:val="00F30CCF"/>
    <w:rsid w:val="00F329E1"/>
    <w:rsid w:val="00F32D70"/>
    <w:rsid w:val="00F37A4E"/>
    <w:rsid w:val="00F4060D"/>
    <w:rsid w:val="00F4062A"/>
    <w:rsid w:val="00F44F46"/>
    <w:rsid w:val="00F463BA"/>
    <w:rsid w:val="00F5095A"/>
    <w:rsid w:val="00F50BBC"/>
    <w:rsid w:val="00F52B6C"/>
    <w:rsid w:val="00F531A1"/>
    <w:rsid w:val="00F606CE"/>
    <w:rsid w:val="00F6098C"/>
    <w:rsid w:val="00F626E1"/>
    <w:rsid w:val="00F62970"/>
    <w:rsid w:val="00F64286"/>
    <w:rsid w:val="00F6546A"/>
    <w:rsid w:val="00F66C30"/>
    <w:rsid w:val="00F719F2"/>
    <w:rsid w:val="00F75D9E"/>
    <w:rsid w:val="00F76594"/>
    <w:rsid w:val="00F77D51"/>
    <w:rsid w:val="00F80556"/>
    <w:rsid w:val="00F81369"/>
    <w:rsid w:val="00F836D7"/>
    <w:rsid w:val="00F94256"/>
    <w:rsid w:val="00F94C1B"/>
    <w:rsid w:val="00F97A7C"/>
    <w:rsid w:val="00FA50FC"/>
    <w:rsid w:val="00FA75A6"/>
    <w:rsid w:val="00FB27CD"/>
    <w:rsid w:val="00FB4790"/>
    <w:rsid w:val="00FB5EFC"/>
    <w:rsid w:val="00FB6169"/>
    <w:rsid w:val="00FB6426"/>
    <w:rsid w:val="00FB6D47"/>
    <w:rsid w:val="00FC0EBA"/>
    <w:rsid w:val="00FC10D9"/>
    <w:rsid w:val="00FC1143"/>
    <w:rsid w:val="00FC21E6"/>
    <w:rsid w:val="00FC2E2F"/>
    <w:rsid w:val="00FC4252"/>
    <w:rsid w:val="00FC69CA"/>
    <w:rsid w:val="00FD1E79"/>
    <w:rsid w:val="00FD20C2"/>
    <w:rsid w:val="00FD25F7"/>
    <w:rsid w:val="00FE050C"/>
    <w:rsid w:val="00FE24BF"/>
    <w:rsid w:val="00FE49BC"/>
    <w:rsid w:val="00FE6A33"/>
    <w:rsid w:val="00FF3534"/>
    <w:rsid w:val="00FF3AFE"/>
    <w:rsid w:val="00FF422A"/>
    <w:rsid w:val="00FF4F20"/>
    <w:rsid w:val="00FF54B0"/>
    <w:rsid w:val="00FF6E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5:docId w15:val="{2A84745B-7FBC-41E3-8100-C18EC0588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78F5"/>
    <w:pPr>
      <w:jc w:val="both"/>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CB78F5"/>
    <w:pPr>
      <w:ind w:left="720"/>
      <w:contextualSpacing/>
    </w:pPr>
  </w:style>
  <w:style w:type="paragraph" w:styleId="ListNumber2">
    <w:name w:val="List Number 2"/>
    <w:basedOn w:val="Normal"/>
    <w:uiPriority w:val="99"/>
    <w:semiHidden/>
    <w:rsid w:val="00CB78F5"/>
    <w:pPr>
      <w:numPr>
        <w:numId w:val="2"/>
      </w:numPr>
      <w:jc w:val="left"/>
    </w:pPr>
    <w:rPr>
      <w:rFonts w:eastAsia="Times New Roman"/>
    </w:rPr>
  </w:style>
  <w:style w:type="paragraph" w:styleId="Header">
    <w:name w:val="header"/>
    <w:basedOn w:val="Normal"/>
    <w:link w:val="HeaderChar"/>
    <w:uiPriority w:val="99"/>
    <w:rsid w:val="00CB78F5"/>
    <w:pPr>
      <w:tabs>
        <w:tab w:val="center" w:pos="4680"/>
        <w:tab w:val="right" w:pos="9360"/>
      </w:tabs>
    </w:pPr>
  </w:style>
  <w:style w:type="character" w:customStyle="1" w:styleId="HeaderChar">
    <w:name w:val="Header Char"/>
    <w:basedOn w:val="DefaultParagraphFont"/>
    <w:link w:val="Header"/>
    <w:uiPriority w:val="99"/>
    <w:semiHidden/>
    <w:rsid w:val="00CB78F5"/>
    <w:rPr>
      <w:rFonts w:cs="Times New Roman"/>
      <w:sz w:val="24"/>
      <w:szCs w:val="24"/>
    </w:rPr>
  </w:style>
  <w:style w:type="paragraph" w:styleId="Footer">
    <w:name w:val="footer"/>
    <w:basedOn w:val="Normal"/>
    <w:link w:val="FooterChar"/>
    <w:uiPriority w:val="99"/>
    <w:rsid w:val="00CB78F5"/>
    <w:pPr>
      <w:tabs>
        <w:tab w:val="center" w:pos="4680"/>
        <w:tab w:val="right" w:pos="9360"/>
      </w:tabs>
    </w:pPr>
  </w:style>
  <w:style w:type="character" w:customStyle="1" w:styleId="FooterChar">
    <w:name w:val="Footer Char"/>
    <w:basedOn w:val="DefaultParagraphFont"/>
    <w:link w:val="Footer"/>
    <w:uiPriority w:val="99"/>
    <w:rsid w:val="00CB78F5"/>
    <w:rPr>
      <w:rFonts w:cs="Times New Roman"/>
      <w:sz w:val="24"/>
      <w:szCs w:val="24"/>
    </w:rPr>
  </w:style>
  <w:style w:type="paragraph" w:styleId="BodyText">
    <w:name w:val="Body Text"/>
    <w:basedOn w:val="Normal"/>
    <w:link w:val="BodyTextChar"/>
    <w:uiPriority w:val="99"/>
    <w:semiHidden/>
    <w:rsid w:val="00CB78F5"/>
    <w:pPr>
      <w:jc w:val="left"/>
    </w:pPr>
    <w:rPr>
      <w:rFonts w:eastAsia="Times New Roman"/>
      <w:sz w:val="28"/>
    </w:rPr>
  </w:style>
  <w:style w:type="character" w:customStyle="1" w:styleId="BodyTextChar">
    <w:name w:val="Body Text Char"/>
    <w:basedOn w:val="DefaultParagraphFont"/>
    <w:link w:val="BodyText"/>
    <w:uiPriority w:val="99"/>
    <w:semiHidden/>
    <w:rsid w:val="00CB78F5"/>
    <w:rPr>
      <w:rFonts w:eastAsia="Times New Roman" w:cs="Times New Roman"/>
      <w:sz w:val="24"/>
      <w:szCs w:val="24"/>
    </w:rPr>
  </w:style>
  <w:style w:type="paragraph" w:styleId="NoSpacing">
    <w:name w:val="No Spacing"/>
    <w:uiPriority w:val="99"/>
    <w:qFormat/>
    <w:rsid w:val="00CB78F5"/>
    <w:rPr>
      <w:rFonts w:ascii="Calibri" w:hAnsi="Calibri"/>
    </w:rPr>
  </w:style>
  <w:style w:type="paragraph" w:styleId="ListContinue2">
    <w:name w:val="List Continue 2"/>
    <w:basedOn w:val="Normal"/>
    <w:uiPriority w:val="99"/>
    <w:semiHidden/>
    <w:rsid w:val="00CB78F5"/>
    <w:pPr>
      <w:spacing w:after="120"/>
      <w:ind w:left="720"/>
    </w:pPr>
  </w:style>
  <w:style w:type="paragraph" w:styleId="Title">
    <w:name w:val="Title"/>
    <w:basedOn w:val="Normal"/>
    <w:link w:val="TitleChar"/>
    <w:uiPriority w:val="99"/>
    <w:qFormat/>
    <w:rsid w:val="00CB78F5"/>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99"/>
    <w:locked/>
    <w:rsid w:val="00D65BA2"/>
    <w:rPr>
      <w:rFonts w:ascii="Arial" w:hAnsi="Arial" w:cs="Arial"/>
      <w:b/>
      <w:bCs/>
      <w:kern w:val="28"/>
      <w:sz w:val="32"/>
      <w:szCs w:val="32"/>
    </w:rPr>
  </w:style>
  <w:style w:type="paragraph" w:styleId="Subtitle">
    <w:name w:val="Subtitle"/>
    <w:basedOn w:val="Normal"/>
    <w:link w:val="SubtitleChar"/>
    <w:uiPriority w:val="99"/>
    <w:qFormat/>
    <w:rsid w:val="00CB78F5"/>
    <w:pPr>
      <w:spacing w:after="60"/>
      <w:jc w:val="center"/>
      <w:outlineLvl w:val="1"/>
    </w:pPr>
    <w:rPr>
      <w:rFonts w:ascii="Arial" w:hAnsi="Arial" w:cs="Arial"/>
    </w:rPr>
  </w:style>
  <w:style w:type="character" w:customStyle="1" w:styleId="SubtitleChar">
    <w:name w:val="Subtitle Char"/>
    <w:basedOn w:val="DefaultParagraphFont"/>
    <w:link w:val="Subtitle"/>
    <w:uiPriority w:val="11"/>
    <w:rsid w:val="00476433"/>
    <w:rPr>
      <w:rFonts w:asciiTheme="majorHAnsi" w:eastAsiaTheme="majorEastAsia" w:hAnsiTheme="majorHAnsi" w:cstheme="majorBidi"/>
      <w:sz w:val="24"/>
      <w:szCs w:val="24"/>
    </w:rPr>
  </w:style>
  <w:style w:type="character" w:styleId="Hyperlink">
    <w:name w:val="Hyperlink"/>
    <w:basedOn w:val="DefaultParagraphFont"/>
    <w:uiPriority w:val="99"/>
    <w:semiHidden/>
    <w:rsid w:val="00AC0A85"/>
    <w:rPr>
      <w:rFonts w:cs="Times New Roman"/>
      <w:color w:val="0000FF"/>
      <w:u w:val="single"/>
    </w:rPr>
  </w:style>
  <w:style w:type="paragraph" w:customStyle="1" w:styleId="Default">
    <w:name w:val="Default"/>
    <w:uiPriority w:val="99"/>
    <w:rsid w:val="00107876"/>
    <w:rPr>
      <w:rFonts w:eastAsia="Times New Roman"/>
      <w:color w:val="000000"/>
      <w:sz w:val="24"/>
      <w:szCs w:val="20"/>
    </w:rPr>
  </w:style>
  <w:style w:type="paragraph" w:styleId="BalloonText">
    <w:name w:val="Balloon Text"/>
    <w:basedOn w:val="Normal"/>
    <w:link w:val="BalloonTextChar"/>
    <w:uiPriority w:val="99"/>
    <w:semiHidden/>
    <w:rsid w:val="00060583"/>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0605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092263">
      <w:bodyDiv w:val="1"/>
      <w:marLeft w:val="0"/>
      <w:marRight w:val="0"/>
      <w:marTop w:val="0"/>
      <w:marBottom w:val="0"/>
      <w:divBdr>
        <w:top w:val="none" w:sz="0" w:space="0" w:color="auto"/>
        <w:left w:val="none" w:sz="0" w:space="0" w:color="auto"/>
        <w:bottom w:val="none" w:sz="0" w:space="0" w:color="auto"/>
        <w:right w:val="none" w:sz="0" w:space="0" w:color="auto"/>
      </w:divBdr>
    </w:div>
    <w:div w:id="988247975">
      <w:marLeft w:val="0"/>
      <w:marRight w:val="0"/>
      <w:marTop w:val="0"/>
      <w:marBottom w:val="0"/>
      <w:divBdr>
        <w:top w:val="none" w:sz="0" w:space="0" w:color="auto"/>
        <w:left w:val="none" w:sz="0" w:space="0" w:color="auto"/>
        <w:bottom w:val="none" w:sz="0" w:space="0" w:color="auto"/>
        <w:right w:val="none" w:sz="0" w:space="0" w:color="auto"/>
      </w:divBdr>
    </w:div>
    <w:div w:id="988247976">
      <w:marLeft w:val="0"/>
      <w:marRight w:val="0"/>
      <w:marTop w:val="0"/>
      <w:marBottom w:val="0"/>
      <w:divBdr>
        <w:top w:val="none" w:sz="0" w:space="0" w:color="auto"/>
        <w:left w:val="none" w:sz="0" w:space="0" w:color="auto"/>
        <w:bottom w:val="none" w:sz="0" w:space="0" w:color="auto"/>
        <w:right w:val="none" w:sz="0" w:space="0" w:color="auto"/>
      </w:divBdr>
    </w:div>
    <w:div w:id="988247977">
      <w:marLeft w:val="0"/>
      <w:marRight w:val="0"/>
      <w:marTop w:val="0"/>
      <w:marBottom w:val="0"/>
      <w:divBdr>
        <w:top w:val="none" w:sz="0" w:space="0" w:color="auto"/>
        <w:left w:val="none" w:sz="0" w:space="0" w:color="auto"/>
        <w:bottom w:val="none" w:sz="0" w:space="0" w:color="auto"/>
        <w:right w:val="none" w:sz="0" w:space="0" w:color="auto"/>
      </w:divBdr>
    </w:div>
    <w:div w:id="988247978">
      <w:marLeft w:val="0"/>
      <w:marRight w:val="0"/>
      <w:marTop w:val="0"/>
      <w:marBottom w:val="0"/>
      <w:divBdr>
        <w:top w:val="none" w:sz="0" w:space="0" w:color="auto"/>
        <w:left w:val="none" w:sz="0" w:space="0" w:color="auto"/>
        <w:bottom w:val="none" w:sz="0" w:space="0" w:color="auto"/>
        <w:right w:val="none" w:sz="0" w:space="0" w:color="auto"/>
      </w:divBdr>
    </w:div>
    <w:div w:id="988247979">
      <w:marLeft w:val="0"/>
      <w:marRight w:val="0"/>
      <w:marTop w:val="0"/>
      <w:marBottom w:val="0"/>
      <w:divBdr>
        <w:top w:val="none" w:sz="0" w:space="0" w:color="auto"/>
        <w:left w:val="none" w:sz="0" w:space="0" w:color="auto"/>
        <w:bottom w:val="none" w:sz="0" w:space="0" w:color="auto"/>
        <w:right w:val="none" w:sz="0" w:space="0" w:color="auto"/>
      </w:divBdr>
    </w:div>
    <w:div w:id="988247980">
      <w:marLeft w:val="0"/>
      <w:marRight w:val="0"/>
      <w:marTop w:val="0"/>
      <w:marBottom w:val="0"/>
      <w:divBdr>
        <w:top w:val="none" w:sz="0" w:space="0" w:color="auto"/>
        <w:left w:val="none" w:sz="0" w:space="0" w:color="auto"/>
        <w:bottom w:val="none" w:sz="0" w:space="0" w:color="auto"/>
        <w:right w:val="none" w:sz="0" w:space="0" w:color="auto"/>
      </w:divBdr>
    </w:div>
    <w:div w:id="988247981">
      <w:marLeft w:val="0"/>
      <w:marRight w:val="0"/>
      <w:marTop w:val="0"/>
      <w:marBottom w:val="0"/>
      <w:divBdr>
        <w:top w:val="none" w:sz="0" w:space="0" w:color="auto"/>
        <w:left w:val="none" w:sz="0" w:space="0" w:color="auto"/>
        <w:bottom w:val="none" w:sz="0" w:space="0" w:color="auto"/>
        <w:right w:val="none" w:sz="0" w:space="0" w:color="auto"/>
      </w:divBdr>
    </w:div>
    <w:div w:id="988247982">
      <w:marLeft w:val="0"/>
      <w:marRight w:val="0"/>
      <w:marTop w:val="0"/>
      <w:marBottom w:val="0"/>
      <w:divBdr>
        <w:top w:val="none" w:sz="0" w:space="0" w:color="auto"/>
        <w:left w:val="none" w:sz="0" w:space="0" w:color="auto"/>
        <w:bottom w:val="none" w:sz="0" w:space="0" w:color="auto"/>
        <w:right w:val="none" w:sz="0" w:space="0" w:color="auto"/>
      </w:divBdr>
    </w:div>
    <w:div w:id="988247983">
      <w:marLeft w:val="0"/>
      <w:marRight w:val="0"/>
      <w:marTop w:val="0"/>
      <w:marBottom w:val="0"/>
      <w:divBdr>
        <w:top w:val="none" w:sz="0" w:space="0" w:color="auto"/>
        <w:left w:val="none" w:sz="0" w:space="0" w:color="auto"/>
        <w:bottom w:val="none" w:sz="0" w:space="0" w:color="auto"/>
        <w:right w:val="none" w:sz="0" w:space="0" w:color="auto"/>
      </w:divBdr>
    </w:div>
    <w:div w:id="1070149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8FC570-FFBF-4078-A7E5-84883727C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2</Pages>
  <Words>446</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AGENDA</vt:lpstr>
    </vt:vector>
  </TitlesOfParts>
  <Company/>
  <LinksUpToDate>false</LinksUpToDate>
  <CharactersWithSpaces>2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ken</dc:creator>
  <cp:keywords/>
  <dc:description/>
  <cp:lastModifiedBy>Melody Parsons</cp:lastModifiedBy>
  <cp:revision>8</cp:revision>
  <cp:lastPrinted>2018-02-20T22:33:00Z</cp:lastPrinted>
  <dcterms:created xsi:type="dcterms:W3CDTF">2018-02-20T20:00:00Z</dcterms:created>
  <dcterms:modified xsi:type="dcterms:W3CDTF">2018-02-20T22:33:00Z</dcterms:modified>
  <cp:contentStatus/>
</cp:coreProperties>
</file>